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DC1EA" w14:textId="55B6736C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>Dear Candidate</w:t>
      </w:r>
      <w:r w:rsidR="006D49F4" w:rsidRPr="00D6405F">
        <w:rPr>
          <w:rFonts w:ascii="Arial" w:hAnsi="Arial" w:cs="Arial"/>
          <w:lang w:val="en"/>
        </w:rPr>
        <w:t>,</w:t>
      </w:r>
    </w:p>
    <w:p w14:paraId="116513D7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144074CB" w14:textId="4E700139" w:rsidR="00330155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 xml:space="preserve">Nominations are </w:t>
      </w:r>
      <w:r w:rsidR="002D6AD7" w:rsidRPr="00D6405F">
        <w:rPr>
          <w:rFonts w:ascii="Arial" w:hAnsi="Arial" w:cs="Arial"/>
          <w:lang w:val="en"/>
        </w:rPr>
        <w:t xml:space="preserve">now </w:t>
      </w:r>
      <w:r w:rsidRPr="00D6405F">
        <w:rPr>
          <w:rFonts w:ascii="Arial" w:hAnsi="Arial" w:cs="Arial"/>
          <w:lang w:val="en"/>
        </w:rPr>
        <w:t>open for the 202</w:t>
      </w:r>
      <w:r w:rsidR="000F3881">
        <w:rPr>
          <w:rFonts w:ascii="Arial" w:hAnsi="Arial" w:cs="Arial"/>
          <w:lang w:val="en"/>
        </w:rPr>
        <w:t>6</w:t>
      </w:r>
      <w:r w:rsidRPr="00D6405F">
        <w:rPr>
          <w:rFonts w:ascii="Arial" w:hAnsi="Arial" w:cs="Arial"/>
          <w:lang w:val="en"/>
        </w:rPr>
        <w:t xml:space="preserve"> </w:t>
      </w:r>
      <w:r w:rsidR="002D6AD7" w:rsidRPr="00D6405F">
        <w:rPr>
          <w:rFonts w:ascii="Arial" w:hAnsi="Arial" w:cs="Arial"/>
          <w:lang w:val="en"/>
        </w:rPr>
        <w:t>NANN</w:t>
      </w:r>
      <w:r w:rsidR="009879DB">
        <w:rPr>
          <w:rFonts w:ascii="Arial" w:hAnsi="Arial" w:cs="Arial"/>
          <w:lang w:val="en"/>
        </w:rPr>
        <w:t>-AP Council</w:t>
      </w:r>
      <w:r w:rsidR="005D2FDE" w:rsidRPr="00D6405F">
        <w:rPr>
          <w:rFonts w:ascii="Arial" w:hAnsi="Arial" w:cs="Arial"/>
          <w:lang w:val="en"/>
        </w:rPr>
        <w:t>.</w:t>
      </w:r>
      <w:r w:rsidRPr="00D6405F">
        <w:rPr>
          <w:rFonts w:ascii="Arial" w:hAnsi="Arial" w:cs="Arial"/>
          <w:lang w:val="en"/>
        </w:rPr>
        <w:t xml:space="preserve"> Currently, we are seeking candidates for the following positions: </w:t>
      </w:r>
    </w:p>
    <w:p w14:paraId="4EF72428" w14:textId="77777777" w:rsidR="00250CBE" w:rsidRPr="00D6405F" w:rsidRDefault="00250CB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6DB6CCE2" w14:textId="4FEAD4BC" w:rsidR="00FA05D7" w:rsidRPr="009879DB" w:rsidRDefault="009879DB" w:rsidP="009879D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</w:rPr>
        <w:t>Member</w:t>
      </w:r>
      <w:r w:rsidR="009A13FB" w:rsidRPr="00D6405F">
        <w:rPr>
          <w:rStyle w:val="normaltextrun"/>
          <w:rFonts w:ascii="Arial" w:hAnsi="Arial" w:cs="Arial"/>
          <w:color w:val="000000"/>
          <w:shd w:val="clear" w:color="auto" w:fill="FFFFFF"/>
        </w:rPr>
        <w:t>-at-Large (</w:t>
      </w:r>
      <w:r w:rsidR="000F3881">
        <w:rPr>
          <w:rStyle w:val="normaltextrun"/>
          <w:rFonts w:ascii="Arial" w:hAnsi="Arial" w:cs="Arial"/>
          <w:color w:val="000000"/>
          <w:shd w:val="clear" w:color="auto" w:fill="FFFFFF"/>
        </w:rPr>
        <w:t>4</w:t>
      </w:r>
      <w:r w:rsidR="009A13FB" w:rsidRPr="00D6405F">
        <w:rPr>
          <w:rStyle w:val="normaltextrun"/>
          <w:rFonts w:ascii="Arial" w:hAnsi="Arial" w:cs="Arial"/>
          <w:color w:val="000000"/>
          <w:shd w:val="clear" w:color="auto" w:fill="FFFFFF"/>
        </w:rPr>
        <w:t xml:space="preserve"> positions for a 2-year term)</w:t>
      </w:r>
    </w:p>
    <w:p w14:paraId="18DEF9A2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3D1B7552" w14:textId="5254D6A4" w:rsidR="00FA05D7" w:rsidRPr="00D6405F" w:rsidRDefault="00873140" w:rsidP="75E70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75E70033">
        <w:rPr>
          <w:rFonts w:ascii="Arial" w:hAnsi="Arial" w:cs="Arial"/>
        </w:rPr>
        <w:t>To</w:t>
      </w:r>
      <w:r w:rsidR="00FA05D7" w:rsidRPr="75E70033">
        <w:rPr>
          <w:rFonts w:ascii="Arial" w:hAnsi="Arial" w:cs="Arial"/>
        </w:rPr>
        <w:t xml:space="preserve"> complete the nominations process, submit the following items through </w:t>
      </w:r>
      <w:r w:rsidR="00BE41CC">
        <w:rPr>
          <w:rFonts w:ascii="Arial" w:hAnsi="Arial" w:cs="Arial"/>
        </w:rPr>
        <w:t>myNANN</w:t>
      </w:r>
      <w:r w:rsidR="00FA05D7" w:rsidRPr="75E70033">
        <w:rPr>
          <w:rFonts w:ascii="Arial" w:hAnsi="Arial" w:cs="Arial"/>
        </w:rPr>
        <w:t>. All items must be submitted by</w:t>
      </w:r>
      <w:r w:rsidR="00250CBE" w:rsidRPr="75E70033">
        <w:rPr>
          <w:rFonts w:ascii="Arial" w:hAnsi="Arial" w:cs="Arial"/>
          <w:b/>
          <w:bCs/>
        </w:rPr>
        <w:t xml:space="preserve"> Monday, </w:t>
      </w:r>
      <w:r w:rsidR="00A344F1">
        <w:rPr>
          <w:rFonts w:ascii="Arial" w:hAnsi="Arial" w:cs="Arial"/>
          <w:b/>
          <w:bCs/>
        </w:rPr>
        <w:t>March 30</w:t>
      </w:r>
      <w:r w:rsidR="00551738" w:rsidRPr="75E70033">
        <w:rPr>
          <w:rFonts w:ascii="Arial" w:hAnsi="Arial" w:cs="Arial"/>
          <w:b/>
          <w:bCs/>
        </w:rPr>
        <w:t>.</w:t>
      </w:r>
    </w:p>
    <w:p w14:paraId="6170B0D7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3B3D1115" w14:textId="74E0A6E6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ab/>
      </w:r>
      <w:r w:rsidR="008E4693" w:rsidRPr="00D6405F">
        <w:rPr>
          <w:rFonts w:ascii="Arial" w:hAnsi="Arial" w:cs="Arial"/>
          <w:lang w:val="e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8E4693" w:rsidRPr="00D6405F">
        <w:rPr>
          <w:rFonts w:ascii="Arial" w:hAnsi="Arial" w:cs="Arial"/>
          <w:lang w:val="en"/>
        </w:rPr>
        <w:instrText xml:space="preserve"> FORMCHECKBOX </w:instrText>
      </w:r>
      <w:r w:rsidR="008E4693" w:rsidRPr="00D6405F">
        <w:rPr>
          <w:rFonts w:ascii="Arial" w:hAnsi="Arial" w:cs="Arial"/>
          <w:lang w:val="en"/>
        </w:rPr>
      </w:r>
      <w:r w:rsidR="008E4693" w:rsidRPr="00D6405F">
        <w:rPr>
          <w:rFonts w:ascii="Arial" w:hAnsi="Arial" w:cs="Arial"/>
          <w:lang w:val="en"/>
        </w:rPr>
        <w:fldChar w:fldCharType="separate"/>
      </w:r>
      <w:r w:rsidR="008E4693" w:rsidRPr="00D6405F">
        <w:rPr>
          <w:rFonts w:ascii="Arial" w:hAnsi="Arial" w:cs="Arial"/>
          <w:lang w:val="en"/>
        </w:rPr>
        <w:fldChar w:fldCharType="end"/>
      </w:r>
      <w:bookmarkEnd w:id="0"/>
      <w:r w:rsidRPr="00D6405F">
        <w:rPr>
          <w:rFonts w:ascii="Arial" w:hAnsi="Arial" w:cs="Arial"/>
          <w:lang w:val="en"/>
        </w:rPr>
        <w:t xml:space="preserve"> Candidate Information Form</w:t>
      </w:r>
    </w:p>
    <w:p w14:paraId="67714525" w14:textId="086AC6F3" w:rsidR="00FA05D7" w:rsidRPr="00D6405F" w:rsidRDefault="00FA05D7" w:rsidP="00701208">
      <w:pPr>
        <w:widowControl w:val="0"/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ab/>
      </w:r>
      <w:r w:rsidR="008E4693" w:rsidRPr="00D6405F">
        <w:rPr>
          <w:rFonts w:ascii="Arial" w:hAnsi="Arial" w:cs="Arial"/>
          <w:lang w:val="e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8E4693" w:rsidRPr="00D6405F">
        <w:rPr>
          <w:rFonts w:ascii="Arial" w:hAnsi="Arial" w:cs="Arial"/>
          <w:lang w:val="en"/>
        </w:rPr>
        <w:instrText xml:space="preserve"> FORMCHECKBOX </w:instrText>
      </w:r>
      <w:r w:rsidR="008E4693" w:rsidRPr="00D6405F">
        <w:rPr>
          <w:rFonts w:ascii="Arial" w:hAnsi="Arial" w:cs="Arial"/>
          <w:lang w:val="en"/>
        </w:rPr>
      </w:r>
      <w:r w:rsidR="008E4693" w:rsidRPr="00D6405F">
        <w:rPr>
          <w:rFonts w:ascii="Arial" w:hAnsi="Arial" w:cs="Arial"/>
          <w:lang w:val="en"/>
        </w:rPr>
        <w:fldChar w:fldCharType="separate"/>
      </w:r>
      <w:r w:rsidR="008E4693" w:rsidRPr="00D6405F">
        <w:rPr>
          <w:rFonts w:ascii="Arial" w:hAnsi="Arial" w:cs="Arial"/>
          <w:lang w:val="en"/>
        </w:rPr>
        <w:fldChar w:fldCharType="end"/>
      </w:r>
      <w:bookmarkEnd w:id="1"/>
      <w:r w:rsidR="008E4693" w:rsidRPr="00D6405F">
        <w:rPr>
          <w:rFonts w:ascii="Arial" w:hAnsi="Arial" w:cs="Arial"/>
          <w:lang w:val="en"/>
        </w:rPr>
        <w:t xml:space="preserve"> </w:t>
      </w:r>
      <w:r w:rsidRPr="00D6405F">
        <w:rPr>
          <w:rFonts w:ascii="Arial" w:hAnsi="Arial" w:cs="Arial"/>
          <w:lang w:val="en"/>
        </w:rPr>
        <w:t>Candidate Position Statement</w:t>
      </w:r>
    </w:p>
    <w:p w14:paraId="7F767813" w14:textId="5934DC44" w:rsidR="00FA05D7" w:rsidRPr="00D6405F" w:rsidRDefault="00FA05D7">
      <w:pPr>
        <w:widowControl w:val="0"/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ab/>
      </w:r>
      <w:r w:rsidR="008E4693" w:rsidRPr="00D6405F">
        <w:rPr>
          <w:rFonts w:ascii="Arial" w:hAnsi="Arial" w:cs="Arial"/>
          <w:lang w:val="en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5"/>
      <w:r w:rsidR="008E4693" w:rsidRPr="00D6405F">
        <w:rPr>
          <w:rFonts w:ascii="Arial" w:hAnsi="Arial" w:cs="Arial"/>
          <w:lang w:val="en"/>
        </w:rPr>
        <w:instrText xml:space="preserve"> FORMCHECKBOX </w:instrText>
      </w:r>
      <w:r w:rsidR="008E4693" w:rsidRPr="00D6405F">
        <w:rPr>
          <w:rFonts w:ascii="Arial" w:hAnsi="Arial" w:cs="Arial"/>
          <w:lang w:val="en"/>
        </w:rPr>
      </w:r>
      <w:r w:rsidR="008E4693" w:rsidRPr="00D6405F">
        <w:rPr>
          <w:rFonts w:ascii="Arial" w:hAnsi="Arial" w:cs="Arial"/>
          <w:lang w:val="en"/>
        </w:rPr>
        <w:fldChar w:fldCharType="separate"/>
      </w:r>
      <w:r w:rsidR="008E4693" w:rsidRPr="00D6405F">
        <w:rPr>
          <w:rFonts w:ascii="Arial" w:hAnsi="Arial" w:cs="Arial"/>
          <w:lang w:val="en"/>
        </w:rPr>
        <w:fldChar w:fldCharType="end"/>
      </w:r>
      <w:bookmarkEnd w:id="2"/>
      <w:r w:rsidRPr="00D6405F">
        <w:rPr>
          <w:rFonts w:ascii="Arial" w:hAnsi="Arial" w:cs="Arial"/>
          <w:lang w:val="en"/>
        </w:rPr>
        <w:t xml:space="preserve"> Curriculum Vitae or Resume</w:t>
      </w:r>
      <w:r w:rsidR="00A344F1">
        <w:rPr>
          <w:rFonts w:ascii="Arial" w:hAnsi="Arial" w:cs="Arial"/>
          <w:lang w:val="en"/>
        </w:rPr>
        <w:t xml:space="preserve"> (CV preferred)</w:t>
      </w:r>
    </w:p>
    <w:p w14:paraId="7EE976B9" w14:textId="47B98E77" w:rsidR="00FA05D7" w:rsidRPr="00D6405F" w:rsidRDefault="00FA05D7">
      <w:pPr>
        <w:widowControl w:val="0"/>
        <w:autoSpaceDE w:val="0"/>
        <w:autoSpaceDN w:val="0"/>
        <w:adjustRightInd w:val="0"/>
        <w:spacing w:before="120" w:after="0" w:line="240" w:lineRule="auto"/>
        <w:ind w:left="720" w:hanging="720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ab/>
      </w:r>
      <w:r w:rsidR="008E4693" w:rsidRPr="00D6405F">
        <w:rPr>
          <w:rFonts w:ascii="Arial" w:hAnsi="Arial" w:cs="Arial"/>
          <w:lang w:val="en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6"/>
      <w:r w:rsidR="008E4693" w:rsidRPr="00D6405F">
        <w:rPr>
          <w:rFonts w:ascii="Arial" w:hAnsi="Arial" w:cs="Arial"/>
          <w:lang w:val="en"/>
        </w:rPr>
        <w:instrText xml:space="preserve"> FORMCHECKBOX </w:instrText>
      </w:r>
      <w:r w:rsidR="008E4693" w:rsidRPr="00D6405F">
        <w:rPr>
          <w:rFonts w:ascii="Arial" w:hAnsi="Arial" w:cs="Arial"/>
          <w:lang w:val="en"/>
        </w:rPr>
      </w:r>
      <w:r w:rsidR="008E4693" w:rsidRPr="00D6405F">
        <w:rPr>
          <w:rFonts w:ascii="Arial" w:hAnsi="Arial" w:cs="Arial"/>
          <w:lang w:val="en"/>
        </w:rPr>
        <w:fldChar w:fldCharType="separate"/>
      </w:r>
      <w:r w:rsidR="008E4693" w:rsidRPr="00D6405F">
        <w:rPr>
          <w:rFonts w:ascii="Arial" w:hAnsi="Arial" w:cs="Arial"/>
          <w:lang w:val="en"/>
        </w:rPr>
        <w:fldChar w:fldCharType="end"/>
      </w:r>
      <w:bookmarkEnd w:id="3"/>
      <w:r w:rsidR="008E4693" w:rsidRPr="00D6405F">
        <w:rPr>
          <w:rFonts w:ascii="Arial" w:hAnsi="Arial" w:cs="Arial"/>
          <w:lang w:val="en"/>
        </w:rPr>
        <w:t xml:space="preserve"> </w:t>
      </w:r>
      <w:r w:rsidR="00A344F1">
        <w:rPr>
          <w:rFonts w:ascii="Arial" w:hAnsi="Arial" w:cs="Arial"/>
          <w:lang w:val="en"/>
        </w:rPr>
        <w:t>Headshot</w:t>
      </w:r>
      <w:r w:rsidR="005F54CA" w:rsidRPr="00D6405F">
        <w:rPr>
          <w:rFonts w:ascii="Arial" w:hAnsi="Arial" w:cs="Arial"/>
          <w:lang w:val="en"/>
        </w:rPr>
        <w:t xml:space="preserve"> (</w:t>
      </w:r>
      <w:r w:rsidRPr="00D6405F">
        <w:rPr>
          <w:rFonts w:ascii="Arial" w:hAnsi="Arial" w:cs="Arial"/>
          <w:lang w:val="en"/>
        </w:rPr>
        <w:t xml:space="preserve">head-and-shoulders view with a plain background to be posted with your </w:t>
      </w:r>
    </w:p>
    <w:p w14:paraId="5D7C80EE" w14:textId="77777777" w:rsidR="00FA05D7" w:rsidRDefault="00FA05D7" w:rsidP="75E70033">
      <w:pPr>
        <w:widowControl w:val="0"/>
        <w:autoSpaceDE w:val="0"/>
        <w:autoSpaceDN w:val="0"/>
        <w:adjustRightInd w:val="0"/>
        <w:spacing w:before="120" w:after="0" w:line="240" w:lineRule="auto"/>
        <w:ind w:left="1260" w:hanging="270"/>
      </w:pPr>
      <w:r w:rsidRPr="75E70033">
        <w:rPr>
          <w:rFonts w:ascii="Arial" w:hAnsi="Arial" w:cs="Arial"/>
        </w:rPr>
        <w:t>election candidate profile)</w:t>
      </w:r>
      <w:r>
        <w:tab/>
      </w:r>
    </w:p>
    <w:p w14:paraId="21CAB2C2" w14:textId="77777777" w:rsidR="00F42617" w:rsidRDefault="00F42617" w:rsidP="00F4261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9B5E976" w14:textId="365D7748" w:rsidR="006261AE" w:rsidRPr="00D6405F" w:rsidRDefault="00F42617" w:rsidP="00F4261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lease be mindful of the word count</w:t>
      </w:r>
      <w:r w:rsidR="00755178">
        <w:rPr>
          <w:rFonts w:ascii="Arial" w:hAnsi="Arial" w:cs="Arial"/>
        </w:rPr>
        <w:t xml:space="preserve"> limits </w:t>
      </w:r>
      <w:r>
        <w:rPr>
          <w:rFonts w:ascii="Arial" w:hAnsi="Arial" w:cs="Arial"/>
        </w:rPr>
        <w:t>as you complete the Candidate Position Statement. Note that word count</w:t>
      </w:r>
      <w:r w:rsidR="00755178">
        <w:rPr>
          <w:rFonts w:ascii="Arial" w:hAnsi="Arial" w:cs="Arial"/>
        </w:rPr>
        <w:t xml:space="preserve"> limits </w:t>
      </w:r>
      <w:r>
        <w:rPr>
          <w:rFonts w:ascii="Arial" w:hAnsi="Arial" w:cs="Arial"/>
        </w:rPr>
        <w:t xml:space="preserve">will be strictly enforced, meaning any overages will be factored into your application review. </w:t>
      </w:r>
      <w:r w:rsidR="002F3AB6">
        <w:rPr>
          <w:rFonts w:ascii="Arial" w:hAnsi="Arial" w:cs="Arial"/>
        </w:rPr>
        <w:t xml:space="preserve">To best answer the Candidate Position statement questions, reference the </w:t>
      </w:r>
      <w:r w:rsidR="002F3AB6" w:rsidRPr="00090831">
        <w:rPr>
          <w:rFonts w:ascii="Arial" w:hAnsi="Arial" w:cs="Arial"/>
          <w:i/>
          <w:iCs/>
        </w:rPr>
        <w:t xml:space="preserve">Competencies </w:t>
      </w:r>
      <w:r w:rsidR="002F3AB6">
        <w:rPr>
          <w:rFonts w:ascii="Arial" w:hAnsi="Arial" w:cs="Arial"/>
        </w:rPr>
        <w:t xml:space="preserve">and </w:t>
      </w:r>
      <w:r w:rsidR="002F3AB6" w:rsidRPr="00090831">
        <w:rPr>
          <w:rFonts w:ascii="Arial" w:hAnsi="Arial" w:cs="Arial"/>
          <w:i/>
          <w:iCs/>
        </w:rPr>
        <w:t>2026-2029 Strategic Plan Pillars and Goals (Draft)</w:t>
      </w:r>
      <w:r w:rsidR="002F3AB6">
        <w:rPr>
          <w:rFonts w:ascii="Arial" w:hAnsi="Arial" w:cs="Arial"/>
        </w:rPr>
        <w:t xml:space="preserve"> sections on the myNANN </w:t>
      </w:r>
      <w:hyperlink r:id="rId11" w:history="1">
        <w:r w:rsidR="002F3AB6">
          <w:rPr>
            <w:rStyle w:val="Hyperlink"/>
            <w:rFonts w:ascii="Arial" w:hAnsi="Arial" w:cs="Arial"/>
          </w:rPr>
          <w:t>Elections page</w:t>
        </w:r>
      </w:hyperlink>
      <w:r w:rsidR="002F3AB6">
        <w:rPr>
          <w:rFonts w:ascii="Arial" w:hAnsi="Arial" w:cs="Arial"/>
        </w:rPr>
        <w:t>.</w:t>
      </w:r>
    </w:p>
    <w:p w14:paraId="0C6B0FB1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0245BBFE" w14:textId="37F43B0E" w:rsidR="00FA05D7" w:rsidRPr="00D6405F" w:rsidRDefault="002D6A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13160F6F">
        <w:rPr>
          <w:rFonts w:ascii="Arial" w:hAnsi="Arial" w:cs="Arial"/>
        </w:rPr>
        <w:t>To learn more about the qualification requirements and responsibilities for each position, please v</w:t>
      </w:r>
      <w:r w:rsidR="00FA05D7" w:rsidRPr="13160F6F">
        <w:rPr>
          <w:rFonts w:ascii="Arial" w:hAnsi="Arial" w:cs="Arial"/>
        </w:rPr>
        <w:t xml:space="preserve">isit </w:t>
      </w:r>
      <w:r w:rsidR="00BE41CC" w:rsidRPr="13160F6F">
        <w:rPr>
          <w:rFonts w:ascii="Arial" w:hAnsi="Arial" w:cs="Arial"/>
        </w:rPr>
        <w:t>myNANN</w:t>
      </w:r>
      <w:r w:rsidRPr="13160F6F">
        <w:rPr>
          <w:rFonts w:ascii="Arial" w:hAnsi="Arial" w:cs="Arial"/>
        </w:rPr>
        <w:t xml:space="preserve"> </w:t>
      </w:r>
      <w:r w:rsidR="00FA05D7" w:rsidRPr="13160F6F">
        <w:rPr>
          <w:rFonts w:ascii="Arial" w:hAnsi="Arial" w:cs="Arial"/>
        </w:rPr>
        <w:t xml:space="preserve">to view the </w:t>
      </w:r>
      <w:hyperlink r:id="rId12">
        <w:r w:rsidR="009879DB" w:rsidRPr="13160F6F">
          <w:rPr>
            <w:rStyle w:val="Hyperlink"/>
            <w:rFonts w:ascii="Arial" w:hAnsi="Arial" w:cs="Arial"/>
            <w:i/>
            <w:iCs/>
          </w:rPr>
          <w:t>NANN-AP Quick Fact Sheets</w:t>
        </w:r>
      </w:hyperlink>
      <w:r w:rsidR="00FA05D7" w:rsidRPr="13160F6F">
        <w:rPr>
          <w:rFonts w:ascii="Arial" w:hAnsi="Arial" w:cs="Arial"/>
        </w:rPr>
        <w:t xml:space="preserve">. </w:t>
      </w:r>
    </w:p>
    <w:p w14:paraId="4849A5B6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"/>
        </w:rPr>
      </w:pPr>
    </w:p>
    <w:p w14:paraId="2A0DC3A7" w14:textId="33EE1E5E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6405F">
        <w:rPr>
          <w:rFonts w:ascii="Arial" w:hAnsi="Arial" w:cs="Arial"/>
          <w:lang w:val="en"/>
        </w:rPr>
        <w:t>Once you have completed the full candidate application requirements, please upload your application throug</w:t>
      </w:r>
      <w:r w:rsidR="00BE41CC">
        <w:rPr>
          <w:rFonts w:ascii="Arial" w:hAnsi="Arial" w:cs="Arial"/>
          <w:lang w:val="en"/>
        </w:rPr>
        <w:t>h myNANN</w:t>
      </w:r>
      <w:r w:rsidRPr="00D6405F">
        <w:rPr>
          <w:rFonts w:ascii="Arial" w:hAnsi="Arial" w:cs="Arial"/>
          <w:lang w:val="en"/>
        </w:rPr>
        <w:t xml:space="preserve"> at </w:t>
      </w:r>
      <w:hyperlink r:id="rId13" w:history="1">
        <w:r w:rsidR="00776427" w:rsidRPr="00D6405F">
          <w:rPr>
            <w:rStyle w:val="Hyperlink"/>
            <w:rFonts w:ascii="Arial" w:hAnsi="Arial" w:cs="Arial"/>
            <w:i/>
            <w:iCs/>
          </w:rPr>
          <w:t>NANN Volunteer Opportunities</w:t>
        </w:r>
      </w:hyperlink>
      <w:r w:rsidR="00776427" w:rsidRPr="00D6405F">
        <w:rPr>
          <w:rStyle w:val="Hyperlink"/>
          <w:rFonts w:ascii="Arial" w:hAnsi="Arial" w:cs="Arial"/>
        </w:rPr>
        <w:t>.</w:t>
      </w:r>
    </w:p>
    <w:p w14:paraId="7ABE56CE" w14:textId="77777777" w:rsidR="00196A28" w:rsidRPr="00D6405F" w:rsidRDefault="00196A2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"/>
        </w:rPr>
      </w:pPr>
    </w:p>
    <w:p w14:paraId="33801D17" w14:textId="5E5BA84F" w:rsidR="00733510" w:rsidRPr="00D6405F" w:rsidRDefault="00FA05D7" w:rsidP="75E7003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75E70033">
        <w:rPr>
          <w:rFonts w:ascii="Arial" w:hAnsi="Arial" w:cs="Arial"/>
        </w:rPr>
        <w:t xml:space="preserve">We appreciate your </w:t>
      </w:r>
      <w:r w:rsidR="00B650D8" w:rsidRPr="75E70033">
        <w:rPr>
          <w:rFonts w:ascii="Arial" w:hAnsi="Arial" w:cs="Arial"/>
        </w:rPr>
        <w:t>promptness and</w:t>
      </w:r>
      <w:r w:rsidRPr="75E70033">
        <w:rPr>
          <w:rFonts w:ascii="Arial" w:hAnsi="Arial" w:cs="Arial"/>
        </w:rPr>
        <w:t xml:space="preserve"> thank you again for your commitment and service to </w:t>
      </w:r>
      <w:r w:rsidR="00FD6DC0" w:rsidRPr="75E70033">
        <w:rPr>
          <w:rFonts w:ascii="Arial" w:hAnsi="Arial" w:cs="Arial"/>
        </w:rPr>
        <w:t>NANN</w:t>
      </w:r>
      <w:r w:rsidR="00A20414" w:rsidRPr="75E70033">
        <w:rPr>
          <w:rFonts w:ascii="Arial" w:hAnsi="Arial" w:cs="Arial"/>
        </w:rPr>
        <w:t xml:space="preserve">. </w:t>
      </w:r>
      <w:r w:rsidR="008D1324" w:rsidRPr="75E70033">
        <w:rPr>
          <w:rFonts w:ascii="Arial" w:hAnsi="Arial" w:cs="Arial"/>
        </w:rPr>
        <w:t>If you have been selected for an interview, then you will be notified sometime during the week of</w:t>
      </w:r>
      <w:r w:rsidR="00A33804">
        <w:rPr>
          <w:rFonts w:ascii="Arial" w:hAnsi="Arial" w:cs="Arial"/>
        </w:rPr>
        <w:t xml:space="preserve"> April 27</w:t>
      </w:r>
      <w:r w:rsidR="008D1324" w:rsidRPr="75E70033">
        <w:rPr>
          <w:rFonts w:ascii="Arial" w:hAnsi="Arial" w:cs="Arial"/>
        </w:rPr>
        <w:t xml:space="preserve">. </w:t>
      </w:r>
      <w:r w:rsidR="00575491" w:rsidRPr="75E70033">
        <w:rPr>
          <w:rFonts w:ascii="Arial" w:hAnsi="Arial" w:cs="Arial"/>
        </w:rPr>
        <w:t>Following interviews, the</w:t>
      </w:r>
      <w:r w:rsidR="00BD74D3" w:rsidRPr="75E70033">
        <w:rPr>
          <w:rFonts w:ascii="Arial" w:hAnsi="Arial" w:cs="Arial"/>
        </w:rPr>
        <w:t xml:space="preserve"> NANN-AP</w:t>
      </w:r>
      <w:r w:rsidR="00575491" w:rsidRPr="75E70033">
        <w:rPr>
          <w:rFonts w:ascii="Arial" w:hAnsi="Arial" w:cs="Arial"/>
        </w:rPr>
        <w:t xml:space="preserve"> </w:t>
      </w:r>
      <w:r w:rsidR="004A3CA2" w:rsidRPr="75E70033">
        <w:rPr>
          <w:rFonts w:ascii="Arial" w:hAnsi="Arial" w:cs="Arial"/>
        </w:rPr>
        <w:t>Nominations C</w:t>
      </w:r>
      <w:r w:rsidR="00575491" w:rsidRPr="75E70033">
        <w:rPr>
          <w:rFonts w:ascii="Arial" w:hAnsi="Arial" w:cs="Arial"/>
        </w:rPr>
        <w:t>ommittee will</w:t>
      </w:r>
      <w:r w:rsidR="009E5877" w:rsidRPr="75E70033">
        <w:rPr>
          <w:rFonts w:ascii="Arial" w:hAnsi="Arial" w:cs="Arial"/>
        </w:rPr>
        <w:t xml:space="preserve"> finalize </w:t>
      </w:r>
      <w:r w:rsidR="00575491" w:rsidRPr="75E70033">
        <w:rPr>
          <w:rFonts w:ascii="Arial" w:hAnsi="Arial" w:cs="Arial"/>
        </w:rPr>
        <w:t xml:space="preserve">the </w:t>
      </w:r>
      <w:r w:rsidR="004A3CA2" w:rsidRPr="75E70033">
        <w:rPr>
          <w:rFonts w:ascii="Arial" w:hAnsi="Arial" w:cs="Arial"/>
        </w:rPr>
        <w:t xml:space="preserve">candidate </w:t>
      </w:r>
      <w:r w:rsidR="00575491" w:rsidRPr="75E70033">
        <w:rPr>
          <w:rFonts w:ascii="Arial" w:hAnsi="Arial" w:cs="Arial"/>
        </w:rPr>
        <w:t xml:space="preserve">slate, present </w:t>
      </w:r>
      <w:r w:rsidR="00F719AD" w:rsidRPr="75E70033">
        <w:rPr>
          <w:rFonts w:ascii="Arial" w:hAnsi="Arial" w:cs="Arial"/>
        </w:rPr>
        <w:t xml:space="preserve">the slate </w:t>
      </w:r>
      <w:r w:rsidR="00575491" w:rsidRPr="75E70033">
        <w:rPr>
          <w:rFonts w:ascii="Arial" w:hAnsi="Arial" w:cs="Arial"/>
        </w:rPr>
        <w:t xml:space="preserve">to the </w:t>
      </w:r>
      <w:r w:rsidR="00BD74D3" w:rsidRPr="75E70033">
        <w:rPr>
          <w:rFonts w:ascii="Arial" w:hAnsi="Arial" w:cs="Arial"/>
        </w:rPr>
        <w:t xml:space="preserve">NANN-AP Council </w:t>
      </w:r>
      <w:r w:rsidR="00575491" w:rsidRPr="75E70033">
        <w:rPr>
          <w:rFonts w:ascii="Arial" w:hAnsi="Arial" w:cs="Arial"/>
        </w:rPr>
        <w:t>for approval,</w:t>
      </w:r>
      <w:r w:rsidR="00EB5099" w:rsidRPr="75E70033">
        <w:rPr>
          <w:rFonts w:ascii="Arial" w:hAnsi="Arial" w:cs="Arial"/>
        </w:rPr>
        <w:t xml:space="preserve"> </w:t>
      </w:r>
      <w:r w:rsidR="00762BF2" w:rsidRPr="75E70033">
        <w:rPr>
          <w:rFonts w:ascii="Arial" w:hAnsi="Arial" w:cs="Arial"/>
        </w:rPr>
        <w:t>and</w:t>
      </w:r>
      <w:r w:rsidR="00EB5099" w:rsidRPr="75E70033">
        <w:rPr>
          <w:rFonts w:ascii="Arial" w:hAnsi="Arial" w:cs="Arial"/>
        </w:rPr>
        <w:t xml:space="preserve"> </w:t>
      </w:r>
      <w:r w:rsidR="009E5877" w:rsidRPr="75E70033">
        <w:rPr>
          <w:rFonts w:ascii="Arial" w:hAnsi="Arial" w:cs="Arial"/>
        </w:rPr>
        <w:t>share</w:t>
      </w:r>
      <w:r w:rsidR="00EB5099" w:rsidRPr="75E70033">
        <w:rPr>
          <w:rFonts w:ascii="Arial" w:hAnsi="Arial" w:cs="Arial"/>
        </w:rPr>
        <w:t xml:space="preserve"> the slate </w:t>
      </w:r>
      <w:r w:rsidR="001579D3" w:rsidRPr="75E70033">
        <w:rPr>
          <w:rFonts w:ascii="Arial" w:hAnsi="Arial" w:cs="Arial"/>
        </w:rPr>
        <w:t>with</w:t>
      </w:r>
      <w:r w:rsidR="00EB5099" w:rsidRPr="75E70033">
        <w:rPr>
          <w:rFonts w:ascii="Arial" w:hAnsi="Arial" w:cs="Arial"/>
        </w:rPr>
        <w:t xml:space="preserve"> membership for ratification. </w:t>
      </w:r>
      <w:r w:rsidR="00360406" w:rsidRPr="75E70033">
        <w:rPr>
          <w:rFonts w:ascii="Arial" w:hAnsi="Arial" w:cs="Arial"/>
        </w:rPr>
        <w:t>Members will have approximately t</w:t>
      </w:r>
      <w:r w:rsidR="00A33804">
        <w:rPr>
          <w:rFonts w:ascii="Arial" w:hAnsi="Arial" w:cs="Arial"/>
        </w:rPr>
        <w:t>wo</w:t>
      </w:r>
      <w:r w:rsidR="00360406" w:rsidRPr="75E70033">
        <w:rPr>
          <w:rFonts w:ascii="Arial" w:hAnsi="Arial" w:cs="Arial"/>
        </w:rPr>
        <w:t xml:space="preserve"> weeks to vote. </w:t>
      </w:r>
      <w:r w:rsidR="00EB5099" w:rsidRPr="75E70033">
        <w:rPr>
          <w:rFonts w:ascii="Arial" w:hAnsi="Arial" w:cs="Arial"/>
        </w:rPr>
        <w:t>Candidates will</w:t>
      </w:r>
      <w:r w:rsidR="00F719AD" w:rsidRPr="75E70033">
        <w:rPr>
          <w:rFonts w:ascii="Arial" w:hAnsi="Arial" w:cs="Arial"/>
        </w:rPr>
        <w:t xml:space="preserve"> be</w:t>
      </w:r>
      <w:r w:rsidR="00EB5099" w:rsidRPr="75E70033">
        <w:rPr>
          <w:rFonts w:ascii="Arial" w:hAnsi="Arial" w:cs="Arial"/>
        </w:rPr>
        <w:t xml:space="preserve"> notified </w:t>
      </w:r>
      <w:r w:rsidR="008742DE" w:rsidRPr="75E70033">
        <w:rPr>
          <w:rFonts w:ascii="Arial" w:hAnsi="Arial" w:cs="Arial"/>
        </w:rPr>
        <w:t>by the</w:t>
      </w:r>
      <w:r w:rsidR="00F719AD" w:rsidRPr="75E70033">
        <w:rPr>
          <w:rFonts w:ascii="Arial" w:hAnsi="Arial" w:cs="Arial"/>
        </w:rPr>
        <w:t xml:space="preserve"> </w:t>
      </w:r>
      <w:r w:rsidR="00BD74D3" w:rsidRPr="75E70033">
        <w:rPr>
          <w:rFonts w:ascii="Arial" w:hAnsi="Arial" w:cs="Arial"/>
        </w:rPr>
        <w:t xml:space="preserve">NANN-AP </w:t>
      </w:r>
      <w:r w:rsidR="00360406" w:rsidRPr="75E70033">
        <w:rPr>
          <w:rFonts w:ascii="Arial" w:hAnsi="Arial" w:cs="Arial"/>
        </w:rPr>
        <w:t xml:space="preserve">Nominations </w:t>
      </w:r>
      <w:r w:rsidR="00F719AD" w:rsidRPr="75E70033">
        <w:rPr>
          <w:rFonts w:ascii="Arial" w:hAnsi="Arial" w:cs="Arial"/>
        </w:rPr>
        <w:t>Committee</w:t>
      </w:r>
      <w:r w:rsidR="008742DE" w:rsidRPr="75E70033">
        <w:rPr>
          <w:rFonts w:ascii="Arial" w:hAnsi="Arial" w:cs="Arial"/>
        </w:rPr>
        <w:t xml:space="preserve"> Chair </w:t>
      </w:r>
      <w:r w:rsidR="00360406" w:rsidRPr="75E70033">
        <w:rPr>
          <w:rFonts w:ascii="Arial" w:hAnsi="Arial" w:cs="Arial"/>
        </w:rPr>
        <w:t xml:space="preserve">of their appointments </w:t>
      </w:r>
      <w:r w:rsidR="00A43584" w:rsidRPr="75E70033">
        <w:rPr>
          <w:rFonts w:ascii="Arial" w:hAnsi="Arial" w:cs="Arial"/>
        </w:rPr>
        <w:t xml:space="preserve">in </w:t>
      </w:r>
      <w:r w:rsidR="002F402F">
        <w:rPr>
          <w:rFonts w:ascii="Arial" w:hAnsi="Arial" w:cs="Arial"/>
        </w:rPr>
        <w:t>the</w:t>
      </w:r>
      <w:r w:rsidR="00A43584" w:rsidRPr="75E70033">
        <w:rPr>
          <w:rFonts w:ascii="Arial" w:hAnsi="Arial" w:cs="Arial"/>
        </w:rPr>
        <w:t xml:space="preserve"> summer, prior to </w:t>
      </w:r>
      <w:r w:rsidR="00A33804">
        <w:rPr>
          <w:rFonts w:ascii="Arial" w:hAnsi="Arial" w:cs="Arial"/>
        </w:rPr>
        <w:t>NANN’s A</w:t>
      </w:r>
      <w:r w:rsidR="00360406" w:rsidRPr="75E70033">
        <w:rPr>
          <w:rFonts w:ascii="Arial" w:hAnsi="Arial" w:cs="Arial"/>
        </w:rPr>
        <w:t>nnua</w:t>
      </w:r>
      <w:r w:rsidR="00A43584" w:rsidRPr="75E70033">
        <w:rPr>
          <w:rFonts w:ascii="Arial" w:hAnsi="Arial" w:cs="Arial"/>
        </w:rPr>
        <w:t xml:space="preserve">l </w:t>
      </w:r>
      <w:r w:rsidR="00A33804">
        <w:rPr>
          <w:rFonts w:ascii="Arial" w:hAnsi="Arial" w:cs="Arial"/>
        </w:rPr>
        <w:t>C</w:t>
      </w:r>
      <w:r w:rsidR="00A43584" w:rsidRPr="75E70033">
        <w:rPr>
          <w:rFonts w:ascii="Arial" w:hAnsi="Arial" w:cs="Arial"/>
        </w:rPr>
        <w:t>onference. If you have any questions, please feel free to contact me or an</w:t>
      </w:r>
      <w:r w:rsidR="00E57D64" w:rsidRPr="75E70033">
        <w:rPr>
          <w:rFonts w:ascii="Arial" w:hAnsi="Arial" w:cs="Arial"/>
        </w:rPr>
        <w:t>other</w:t>
      </w:r>
      <w:r w:rsidR="00A43584" w:rsidRPr="75E70033">
        <w:rPr>
          <w:rFonts w:ascii="Arial" w:hAnsi="Arial" w:cs="Arial"/>
        </w:rPr>
        <w:t xml:space="preserve"> </w:t>
      </w:r>
      <w:r w:rsidR="00A33804">
        <w:rPr>
          <w:rFonts w:ascii="Arial" w:hAnsi="Arial" w:cs="Arial"/>
        </w:rPr>
        <w:t xml:space="preserve">NANN-AP </w:t>
      </w:r>
      <w:r w:rsidR="00360406" w:rsidRPr="75E70033">
        <w:rPr>
          <w:rFonts w:ascii="Arial" w:hAnsi="Arial" w:cs="Arial"/>
        </w:rPr>
        <w:t>N</w:t>
      </w:r>
      <w:r w:rsidR="00A43584" w:rsidRPr="75E70033">
        <w:rPr>
          <w:rFonts w:ascii="Arial" w:hAnsi="Arial" w:cs="Arial"/>
        </w:rPr>
        <w:t xml:space="preserve">ominations </w:t>
      </w:r>
      <w:r w:rsidR="00360406" w:rsidRPr="75E70033">
        <w:rPr>
          <w:rFonts w:ascii="Arial" w:hAnsi="Arial" w:cs="Arial"/>
        </w:rPr>
        <w:t>C</w:t>
      </w:r>
      <w:r w:rsidR="00A43584" w:rsidRPr="75E70033">
        <w:rPr>
          <w:rFonts w:ascii="Arial" w:hAnsi="Arial" w:cs="Arial"/>
        </w:rPr>
        <w:t>ommittee member.</w:t>
      </w:r>
    </w:p>
    <w:p w14:paraId="7F4E1E9D" w14:textId="77777777" w:rsidR="00733510" w:rsidRPr="00D6405F" w:rsidRDefault="0073351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408917AD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28282940" w14:textId="0D2DEA7A" w:rsidR="00B72E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 w:rsidRPr="00D6405F">
        <w:rPr>
          <w:rFonts w:ascii="Arial" w:hAnsi="Arial" w:cs="Arial"/>
          <w:lang w:val="en"/>
        </w:rPr>
        <w:t>Sincerely,</w:t>
      </w:r>
    </w:p>
    <w:p w14:paraId="0601EB41" w14:textId="77777777" w:rsidR="00E92CCE" w:rsidRPr="00D6405F" w:rsidRDefault="00E92CC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7A8147B1" w14:textId="6B668361" w:rsidR="009476DB" w:rsidRPr="001D26C9" w:rsidRDefault="0082393E" w:rsidP="009476DB">
      <w:pPr>
        <w:pStyle w:val="NormalWeb"/>
        <w:rPr>
          <w:rFonts w:ascii="Arial" w:hAnsi="Arial" w:cs="Arial"/>
          <w:sz w:val="22"/>
          <w:szCs w:val="22"/>
        </w:rPr>
      </w:pPr>
      <w:r w:rsidRPr="0082393E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6CB0C49" wp14:editId="63453B32">
            <wp:extent cx="2861069" cy="540689"/>
            <wp:effectExtent l="0" t="0" r="0" b="0"/>
            <wp:docPr id="478658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65874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91391" cy="54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68432" w14:textId="77777777" w:rsidR="00E92CCE" w:rsidRDefault="00E92CC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C9EDE55" w14:textId="5720275F" w:rsidR="00BD74D3" w:rsidRPr="00E92CCE" w:rsidRDefault="001D26C9" w:rsidP="00202A69">
      <w:pPr>
        <w:widowControl w:val="0"/>
        <w:tabs>
          <w:tab w:val="left" w:pos="469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obby Bellflower</w:t>
      </w:r>
      <w:r w:rsidR="00202A69">
        <w:rPr>
          <w:rFonts w:ascii="Arial" w:hAnsi="Arial" w:cs="Arial"/>
        </w:rPr>
        <w:t>, D</w:t>
      </w:r>
      <w:r w:rsidR="00802671">
        <w:rPr>
          <w:rFonts w:ascii="Arial" w:hAnsi="Arial" w:cs="Arial"/>
        </w:rPr>
        <w:t>NSc, NNP-BC, FAANP, FAAN, FNAP</w:t>
      </w:r>
    </w:p>
    <w:p w14:paraId="6C0AF074" w14:textId="65B46CBA" w:rsidR="00FA05D7" w:rsidRPr="00D6405F" w:rsidRDefault="00BD74D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 xml:space="preserve">NANN-AP </w:t>
      </w:r>
      <w:r w:rsidR="00FA05D7" w:rsidRPr="00D6405F">
        <w:rPr>
          <w:rFonts w:ascii="Arial" w:hAnsi="Arial" w:cs="Arial"/>
          <w:lang w:val="en"/>
        </w:rPr>
        <w:t>Nominat</w:t>
      </w:r>
      <w:r w:rsidR="00733510" w:rsidRPr="00D6405F">
        <w:rPr>
          <w:rFonts w:ascii="Arial" w:hAnsi="Arial" w:cs="Arial"/>
          <w:lang w:val="en"/>
        </w:rPr>
        <w:t>ions</w:t>
      </w:r>
      <w:r w:rsidR="00FA05D7" w:rsidRPr="00D6405F">
        <w:rPr>
          <w:rFonts w:ascii="Arial" w:hAnsi="Arial" w:cs="Arial"/>
          <w:lang w:val="en"/>
        </w:rPr>
        <w:t xml:space="preserve"> Committee Chair</w:t>
      </w:r>
    </w:p>
    <w:p w14:paraId="7D3131AE" w14:textId="60119782" w:rsidR="002D6AD7" w:rsidRPr="00D6405F" w:rsidRDefault="001D26C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>Past Chairperson of NANN-AP Council</w:t>
      </w:r>
    </w:p>
    <w:p w14:paraId="0844F02C" w14:textId="77777777" w:rsidR="006F414A" w:rsidRPr="00D6405F" w:rsidRDefault="006F414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"/>
        </w:rPr>
      </w:pPr>
    </w:p>
    <w:p w14:paraId="41FD8AC1" w14:textId="77777777" w:rsidR="006F414A" w:rsidRPr="00D6405F" w:rsidRDefault="006F414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7AB770D9" w14:textId="0C9349F4" w:rsidR="00FA05D7" w:rsidRPr="00D6405F" w:rsidRDefault="00FA05D7" w:rsidP="006F414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en"/>
        </w:rPr>
      </w:pPr>
    </w:p>
    <w:p w14:paraId="6A712572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11B686EB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2262AC8E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3E828C7E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en"/>
        </w:rPr>
      </w:pPr>
    </w:p>
    <w:p w14:paraId="3ADB6A3F" w14:textId="77777777" w:rsidR="00FA05D7" w:rsidRPr="00D6405F" w:rsidRDefault="00FA05D7" w:rsidP="00AE7354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2DDB8470" w14:textId="77777777" w:rsidR="00FA05D7" w:rsidRPr="00D6405F" w:rsidRDefault="00FA05D7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en"/>
        </w:rPr>
      </w:pPr>
      <w:r w:rsidRPr="00D6405F">
        <w:rPr>
          <w:rFonts w:ascii="Arial" w:hAnsi="Arial" w:cs="Arial"/>
          <w:b/>
          <w:bCs/>
          <w:lang w:val="en"/>
        </w:rPr>
        <w:lastRenderedPageBreak/>
        <w:t>CANDIDATE INFORMATION FORM</w:t>
      </w:r>
    </w:p>
    <w:p w14:paraId="59747D80" w14:textId="77777777" w:rsidR="00FA05D7" w:rsidRPr="00D6405F" w:rsidRDefault="00FA05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en"/>
        </w:rPr>
      </w:pPr>
    </w:p>
    <w:p w14:paraId="64FF75E8" w14:textId="1B14D9D6" w:rsidR="00FA05D7" w:rsidRPr="00930E24" w:rsidRDefault="00FA05D7" w:rsidP="00930E24">
      <w:pPr>
        <w:keepNext/>
        <w:widowControl w:val="0"/>
        <w:autoSpaceDE w:val="0"/>
        <w:autoSpaceDN w:val="0"/>
        <w:adjustRightInd w:val="0"/>
        <w:spacing w:before="120" w:after="12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Candidate Name: </w:t>
      </w:r>
      <w:r w:rsidR="006048B4" w:rsidRPr="00930E24">
        <w:rPr>
          <w:rFonts w:ascii="Arial" w:hAnsi="Arial" w:cs="Arial"/>
          <w:b/>
          <w:bCs/>
          <w:u w:val="single"/>
          <w:lang w:val="e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4" w:name="Text1"/>
      <w:r w:rsidR="006048B4" w:rsidRPr="00930E24">
        <w:rPr>
          <w:rFonts w:ascii="Arial" w:hAnsi="Arial" w:cs="Arial"/>
          <w:b/>
          <w:bCs/>
          <w:u w:val="single"/>
          <w:lang w:val="en"/>
        </w:rPr>
        <w:instrText xml:space="preserve"> FORMTEXT </w:instrText>
      </w:r>
      <w:r w:rsidR="006048B4" w:rsidRPr="00930E24">
        <w:rPr>
          <w:rFonts w:ascii="Arial" w:hAnsi="Arial" w:cs="Arial"/>
          <w:b/>
          <w:bCs/>
          <w:u w:val="single"/>
          <w:lang w:val="en"/>
        </w:rPr>
      </w:r>
      <w:r w:rsidR="006048B4" w:rsidRPr="00930E24">
        <w:rPr>
          <w:rFonts w:ascii="Arial" w:hAnsi="Arial" w:cs="Arial"/>
          <w:b/>
          <w:bCs/>
          <w:u w:val="single"/>
          <w:lang w:val="en"/>
        </w:rPr>
        <w:fldChar w:fldCharType="separate"/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6048B4" w:rsidRPr="00930E24">
        <w:rPr>
          <w:rFonts w:ascii="Arial" w:hAnsi="Arial" w:cs="Arial"/>
          <w:b/>
          <w:bCs/>
          <w:u w:val="single"/>
          <w:lang w:val="en"/>
        </w:rPr>
        <w:fldChar w:fldCharType="end"/>
      </w:r>
      <w:bookmarkEnd w:id="4"/>
      <w:r w:rsidRPr="00930E24">
        <w:rPr>
          <w:rFonts w:ascii="Arial" w:hAnsi="Arial" w:cs="Arial"/>
          <w:b/>
          <w:bCs/>
          <w:lang w:val="en"/>
        </w:rPr>
        <w:br/>
      </w:r>
    </w:p>
    <w:p w14:paraId="375B4064" w14:textId="70242DCD" w:rsidR="00FA05D7" w:rsidRPr="00930E24" w:rsidRDefault="00FA05D7" w:rsidP="00930E24">
      <w:pPr>
        <w:widowControl w:val="0"/>
        <w:autoSpaceDE w:val="0"/>
        <w:autoSpaceDN w:val="0"/>
        <w:adjustRightInd w:val="0"/>
        <w:spacing w:after="120"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Educational </w:t>
      </w:r>
      <w:r w:rsidR="00D52E8A" w:rsidRPr="00930E24">
        <w:rPr>
          <w:rFonts w:ascii="Arial" w:hAnsi="Arial" w:cs="Arial"/>
          <w:b/>
          <w:bCs/>
          <w:lang w:val="en"/>
        </w:rPr>
        <w:t>P</w:t>
      </w:r>
      <w:r w:rsidRPr="00930E24">
        <w:rPr>
          <w:rFonts w:ascii="Arial" w:hAnsi="Arial" w:cs="Arial"/>
          <w:b/>
          <w:bCs/>
          <w:lang w:val="en"/>
        </w:rPr>
        <w:t>reparation:</w:t>
      </w:r>
      <w:r w:rsidR="006048B4" w:rsidRPr="00930E24">
        <w:rPr>
          <w:rFonts w:ascii="Arial" w:hAnsi="Arial" w:cs="Arial"/>
          <w:b/>
          <w:bCs/>
          <w:lang w:val="en"/>
        </w:rPr>
        <w:br/>
      </w:r>
      <w:r w:rsidR="006048B4" w:rsidRPr="00930E24">
        <w:rPr>
          <w:rFonts w:ascii="Arial" w:hAnsi="Arial" w:cs="Arial"/>
          <w:lang w:val="en"/>
        </w:rPr>
        <w:t>Please list th</w:t>
      </w:r>
      <w:r w:rsidR="00200EF1" w:rsidRPr="00930E24">
        <w:rPr>
          <w:rFonts w:ascii="Arial" w:hAnsi="Arial" w:cs="Arial"/>
          <w:lang w:val="en"/>
        </w:rPr>
        <w:t>e</w:t>
      </w:r>
      <w:r w:rsidR="006048B4" w:rsidRPr="00930E24">
        <w:rPr>
          <w:rFonts w:ascii="Arial" w:hAnsi="Arial" w:cs="Arial"/>
          <w:lang w:val="en"/>
        </w:rPr>
        <w:t xml:space="preserve"> most recent degrees earned.</w:t>
      </w:r>
      <w:r w:rsidR="00276F03">
        <w:rPr>
          <w:rFonts w:ascii="Arial" w:hAnsi="Arial" w:cs="Arial"/>
          <w:lang w:val="en"/>
        </w:rPr>
        <w:t xml:space="preserve"> Note that additional rows can be added if needed. 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368"/>
        <w:gridCol w:w="1710"/>
        <w:gridCol w:w="1710"/>
        <w:gridCol w:w="2970"/>
        <w:gridCol w:w="2392"/>
      </w:tblGrid>
      <w:tr w:rsidR="006D1FD8" w:rsidRPr="00930E24" w14:paraId="741D66B8" w14:textId="77777777">
        <w:trPr>
          <w:trHeight w:val="440"/>
        </w:trPr>
        <w:tc>
          <w:tcPr>
            <w:tcW w:w="136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2C20083" w14:textId="77777777" w:rsidR="00FA05D7" w:rsidRPr="00930E24" w:rsidRDefault="00FA05D7" w:rsidP="00930E24">
            <w:pPr>
              <w:keepNext/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Year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79A86AC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Degree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E2D293B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Major</w:t>
            </w:r>
          </w:p>
        </w:tc>
        <w:tc>
          <w:tcPr>
            <w:tcW w:w="29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593B7D7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Institution</w:t>
            </w:r>
          </w:p>
        </w:tc>
        <w:tc>
          <w:tcPr>
            <w:tcW w:w="2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F00933E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City</w:t>
            </w:r>
          </w:p>
        </w:tc>
      </w:tr>
      <w:tr w:rsidR="006D1FD8" w:rsidRPr="00930E24" w14:paraId="7340002A" w14:textId="77777777">
        <w:trPr>
          <w:trHeight w:val="1"/>
        </w:trPr>
        <w:tc>
          <w:tcPr>
            <w:tcW w:w="136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6FA9FB3" w14:textId="4E37D5F8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bookmarkEnd w:id="5"/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7CD5D6E" w14:textId="7187929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6" w:name="Text3"/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bookmarkEnd w:id="6"/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C864923" w14:textId="2C8AFC3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9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B08713" w14:textId="776E213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D3AC90F" w14:textId="56FC5A0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</w:tr>
      <w:tr w:rsidR="006D1FD8" w:rsidRPr="00930E24" w14:paraId="76E06F65" w14:textId="77777777">
        <w:trPr>
          <w:trHeight w:val="1"/>
        </w:trPr>
        <w:tc>
          <w:tcPr>
            <w:tcW w:w="136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953428A" w14:textId="25DA19A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2CAEEF" w14:textId="3B16946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F3FB19B" w14:textId="6C48010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29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98D7CA5" w14:textId="215B73C2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3F3B12A" w14:textId="4C749EA3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</w:tr>
      <w:tr w:rsidR="006D1FD8" w:rsidRPr="00930E24" w14:paraId="7252F9A5" w14:textId="77777777">
        <w:trPr>
          <w:trHeight w:val="1"/>
        </w:trPr>
        <w:tc>
          <w:tcPr>
            <w:tcW w:w="136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B1E7F6A" w14:textId="30F69FCB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C0AB396" w14:textId="005CFAA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1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1987688" w14:textId="0A088C39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  <w:tc>
          <w:tcPr>
            <w:tcW w:w="29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1080EC2" w14:textId="04F818FD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D2AE9A9" w14:textId="3CE35F3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 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="006048B4"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</w:t>
            </w:r>
          </w:p>
        </w:tc>
      </w:tr>
    </w:tbl>
    <w:p w14:paraId="74401584" w14:textId="77777777" w:rsidR="00FA05D7" w:rsidRPr="00930E24" w:rsidRDefault="00FA05D7" w:rsidP="00930E24">
      <w:pPr>
        <w:widowControl w:val="0"/>
        <w:tabs>
          <w:tab w:val="left" w:pos="4320"/>
          <w:tab w:val="left" w:pos="864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1D3556D5" w14:textId="15C9AB85" w:rsidR="006048B4" w:rsidRPr="00972E1E" w:rsidRDefault="00FA05D7" w:rsidP="75E70033">
      <w:pPr>
        <w:widowControl w:val="0"/>
        <w:autoSpaceDE w:val="0"/>
        <w:autoSpaceDN w:val="0"/>
        <w:adjustRightInd w:val="0"/>
        <w:spacing w:after="120" w:line="276" w:lineRule="auto"/>
        <w:rPr>
          <w:rFonts w:ascii="Arial" w:hAnsi="Arial" w:cs="Arial"/>
          <w:b/>
          <w:bCs/>
        </w:rPr>
      </w:pPr>
      <w:r w:rsidRPr="75E70033">
        <w:rPr>
          <w:rFonts w:ascii="Arial" w:hAnsi="Arial" w:cs="Arial"/>
          <w:b/>
          <w:bCs/>
        </w:rPr>
        <w:t xml:space="preserve">Previous and </w:t>
      </w:r>
      <w:r w:rsidR="006A4FEB">
        <w:rPr>
          <w:rFonts w:ascii="Arial" w:hAnsi="Arial" w:cs="Arial"/>
          <w:b/>
          <w:bCs/>
        </w:rPr>
        <w:t>C</w:t>
      </w:r>
      <w:r w:rsidRPr="75E70033">
        <w:rPr>
          <w:rFonts w:ascii="Arial" w:hAnsi="Arial" w:cs="Arial"/>
          <w:b/>
          <w:bCs/>
        </w:rPr>
        <w:t xml:space="preserve">urrent </w:t>
      </w:r>
      <w:r w:rsidR="00D52E8A" w:rsidRPr="75E70033">
        <w:rPr>
          <w:rFonts w:ascii="Arial" w:hAnsi="Arial" w:cs="Arial"/>
          <w:b/>
          <w:bCs/>
        </w:rPr>
        <w:t>I</w:t>
      </w:r>
      <w:r w:rsidRPr="75E70033">
        <w:rPr>
          <w:rFonts w:ascii="Arial" w:hAnsi="Arial" w:cs="Arial"/>
          <w:b/>
          <w:bCs/>
        </w:rPr>
        <w:t xml:space="preserve">nvolvement in </w:t>
      </w:r>
      <w:r w:rsidR="00FD6DC0" w:rsidRPr="75E70033">
        <w:rPr>
          <w:rFonts w:ascii="Arial" w:hAnsi="Arial" w:cs="Arial"/>
          <w:b/>
          <w:bCs/>
        </w:rPr>
        <w:t>NANN</w:t>
      </w:r>
      <w:r w:rsidRPr="75E70033">
        <w:rPr>
          <w:rFonts w:ascii="Arial" w:hAnsi="Arial" w:cs="Arial"/>
          <w:b/>
          <w:bCs/>
        </w:rPr>
        <w:t xml:space="preserve"> </w:t>
      </w:r>
      <w:r w:rsidR="006048B4" w:rsidRPr="75E70033">
        <w:rPr>
          <w:rFonts w:ascii="Arial" w:hAnsi="Arial" w:cs="Arial"/>
          <w:b/>
          <w:bCs/>
        </w:rPr>
        <w:t>National</w:t>
      </w:r>
      <w:r w:rsidR="00E24D8C" w:rsidRPr="75E70033">
        <w:rPr>
          <w:rFonts w:ascii="Arial" w:hAnsi="Arial" w:cs="Arial"/>
          <w:b/>
          <w:bCs/>
        </w:rPr>
        <w:t xml:space="preserve"> </w:t>
      </w:r>
      <w:r w:rsidR="00E24D8C" w:rsidRPr="00972E1E">
        <w:rPr>
          <w:rFonts w:ascii="Arial" w:hAnsi="Arial" w:cs="Arial"/>
          <w:b/>
          <w:bCs/>
        </w:rPr>
        <w:t xml:space="preserve">and </w:t>
      </w:r>
      <w:r w:rsidR="00D52E8A" w:rsidRPr="00972E1E">
        <w:rPr>
          <w:rFonts w:ascii="Arial" w:hAnsi="Arial" w:cs="Arial"/>
          <w:b/>
          <w:bCs/>
        </w:rPr>
        <w:t>L</w:t>
      </w:r>
      <w:r w:rsidR="00E24D8C" w:rsidRPr="00972E1E">
        <w:rPr>
          <w:rFonts w:ascii="Arial" w:hAnsi="Arial" w:cs="Arial"/>
          <w:b/>
          <w:bCs/>
        </w:rPr>
        <w:t>ocal</w:t>
      </w:r>
      <w:r w:rsidRPr="00972E1E">
        <w:rPr>
          <w:rFonts w:ascii="Arial" w:hAnsi="Arial" w:cs="Arial"/>
          <w:b/>
          <w:bCs/>
        </w:rPr>
        <w:t>:</w:t>
      </w:r>
    </w:p>
    <w:p w14:paraId="59865C6B" w14:textId="07004050" w:rsidR="00FA05D7" w:rsidRPr="00930E24" w:rsidRDefault="006048B4" w:rsidP="00930E24">
      <w:pPr>
        <w:widowControl w:val="0"/>
        <w:autoSpaceDE w:val="0"/>
        <w:autoSpaceDN w:val="0"/>
        <w:adjustRightInd w:val="0"/>
        <w:spacing w:after="120" w:line="276" w:lineRule="auto"/>
        <w:rPr>
          <w:rFonts w:ascii="Arial" w:hAnsi="Arial" w:cs="Arial"/>
          <w:b/>
          <w:bCs/>
          <w:lang w:val="en"/>
        </w:rPr>
      </w:pPr>
      <w:r w:rsidRPr="00972E1E">
        <w:rPr>
          <w:rFonts w:ascii="Arial" w:hAnsi="Arial" w:cs="Arial"/>
          <w:lang w:val="en"/>
        </w:rPr>
        <w:t xml:space="preserve">Please provide </w:t>
      </w:r>
      <w:r w:rsidR="02335790" w:rsidRPr="00972E1E">
        <w:rPr>
          <w:rFonts w:ascii="Arial" w:hAnsi="Arial" w:cs="Arial"/>
          <w:lang w:val="en"/>
        </w:rPr>
        <w:t xml:space="preserve">the last </w:t>
      </w:r>
      <w:r w:rsidR="7A857292" w:rsidRPr="00972E1E">
        <w:rPr>
          <w:rFonts w:ascii="Arial" w:hAnsi="Arial" w:cs="Arial"/>
          <w:lang w:val="en"/>
        </w:rPr>
        <w:t>10</w:t>
      </w:r>
      <w:r w:rsidR="02335790" w:rsidRPr="00972E1E">
        <w:rPr>
          <w:rFonts w:ascii="Arial" w:hAnsi="Arial" w:cs="Arial"/>
          <w:lang w:val="en"/>
        </w:rPr>
        <w:t xml:space="preserve"> years of</w:t>
      </w:r>
      <w:r w:rsidR="00200EF1" w:rsidRPr="00972E1E">
        <w:rPr>
          <w:rFonts w:ascii="Arial" w:hAnsi="Arial" w:cs="Arial"/>
          <w:lang w:val="en"/>
        </w:rPr>
        <w:t xml:space="preserve"> </w:t>
      </w:r>
      <w:r w:rsidR="00FD6DC0" w:rsidRPr="00972E1E">
        <w:rPr>
          <w:rFonts w:ascii="Arial" w:hAnsi="Arial" w:cs="Arial"/>
          <w:lang w:val="en"/>
        </w:rPr>
        <w:t>NANN</w:t>
      </w:r>
      <w:r w:rsidRPr="00972E1E">
        <w:rPr>
          <w:rFonts w:ascii="Arial" w:hAnsi="Arial" w:cs="Arial"/>
          <w:lang w:val="en"/>
        </w:rPr>
        <w:t xml:space="preserve"> </w:t>
      </w:r>
      <w:r w:rsidR="00D52E8A" w:rsidRPr="00972E1E">
        <w:rPr>
          <w:rFonts w:ascii="Arial" w:hAnsi="Arial" w:cs="Arial"/>
          <w:lang w:val="en"/>
        </w:rPr>
        <w:t>n</w:t>
      </w:r>
      <w:r w:rsidRPr="00972E1E">
        <w:rPr>
          <w:rFonts w:ascii="Arial" w:hAnsi="Arial" w:cs="Arial"/>
          <w:lang w:val="en"/>
        </w:rPr>
        <w:t>ational</w:t>
      </w:r>
      <w:r w:rsidR="00E24D8C" w:rsidRPr="00972E1E">
        <w:rPr>
          <w:rFonts w:ascii="Arial" w:hAnsi="Arial" w:cs="Arial"/>
          <w:lang w:val="en"/>
        </w:rPr>
        <w:t xml:space="preserve"> and/or local</w:t>
      </w:r>
      <w:r w:rsidRPr="00972E1E">
        <w:rPr>
          <w:rFonts w:ascii="Arial" w:hAnsi="Arial" w:cs="Arial"/>
          <w:lang w:val="en"/>
        </w:rPr>
        <w:t xml:space="preserve"> </w:t>
      </w:r>
      <w:r w:rsidR="009B775B" w:rsidRPr="00972E1E">
        <w:rPr>
          <w:rFonts w:ascii="Arial" w:hAnsi="Arial" w:cs="Arial"/>
          <w:lang w:val="en"/>
        </w:rPr>
        <w:t xml:space="preserve">NANN </w:t>
      </w:r>
      <w:r w:rsidR="008346B2" w:rsidRPr="00972E1E">
        <w:rPr>
          <w:rFonts w:ascii="Arial" w:hAnsi="Arial" w:cs="Arial"/>
          <w:lang w:val="en"/>
        </w:rPr>
        <w:t>chapter</w:t>
      </w:r>
      <w:r w:rsidR="008346B2">
        <w:rPr>
          <w:rFonts w:ascii="Arial" w:hAnsi="Arial" w:cs="Arial"/>
          <w:lang w:val="en"/>
        </w:rPr>
        <w:t xml:space="preserve"> </w:t>
      </w:r>
      <w:r w:rsidRPr="00930E24">
        <w:rPr>
          <w:rFonts w:ascii="Arial" w:hAnsi="Arial" w:cs="Arial"/>
          <w:lang w:val="en"/>
        </w:rPr>
        <w:t>activities</w:t>
      </w:r>
      <w:r w:rsidR="00AA6729">
        <w:rPr>
          <w:rFonts w:ascii="Arial" w:hAnsi="Arial" w:cs="Arial"/>
          <w:lang w:val="en"/>
        </w:rPr>
        <w:t>. Please list your</w:t>
      </w:r>
      <w:r w:rsidR="0095214F">
        <w:rPr>
          <w:rFonts w:ascii="Arial" w:hAnsi="Arial" w:cs="Arial"/>
          <w:lang w:val="en"/>
        </w:rPr>
        <w:t xml:space="preserve"> </w:t>
      </w:r>
      <w:r w:rsidR="00446EB0">
        <w:rPr>
          <w:rFonts w:ascii="Arial" w:hAnsi="Arial" w:cs="Arial"/>
          <w:lang w:val="en"/>
        </w:rPr>
        <w:t>most recent involvement first.</w:t>
      </w:r>
    </w:p>
    <w:tbl>
      <w:tblPr>
        <w:tblW w:w="1015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638"/>
        <w:gridCol w:w="2250"/>
        <w:gridCol w:w="3150"/>
        <w:gridCol w:w="3114"/>
      </w:tblGrid>
      <w:tr w:rsidR="006D1FD8" w:rsidRPr="00930E24" w14:paraId="07ED1850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2944B44" w14:textId="68657C04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Begin/End Year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E1833BD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Position</w:t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85B0CD" w14:textId="77777777" w:rsidR="00FA05D7" w:rsidRPr="00930E24" w:rsidRDefault="00FA05D7" w:rsidP="00930E24">
            <w:pPr>
              <w:keepNext/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Committee/Chapter/Project</w:t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0DC8BD3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Description of Involvement</w:t>
            </w:r>
          </w:p>
        </w:tc>
      </w:tr>
      <w:tr w:rsidR="006D1FD8" w:rsidRPr="00930E24" w14:paraId="4E1815AC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DCA75CD" w14:textId="43E1EC2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B1610EA" w14:textId="1154945F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893B9E0" w14:textId="6B24CDF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64E8A2F" w14:textId="1E1B9584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226E9014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D045735" w14:textId="77BD4CA0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A92390F" w14:textId="6B1C4062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6A3E61D" w14:textId="4D2E34F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8BFD580" w14:textId="42799A28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39967D2E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69A1D6B" w14:textId="1907947B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6756A7" w14:textId="41F889C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4743B21" w14:textId="6AB49C5F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A0D4180" w14:textId="7FD31E7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3144D4B2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D4D1198" w14:textId="2025D922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0A8E3C9" w14:textId="2B1C11E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A37819F" w14:textId="47BC973E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E745DF1" w14:textId="746A14AD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3846C3B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8A08AF4" w14:textId="62C2193A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1FF87C3" w14:textId="25E2F69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3080481" w14:textId="0396130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5A19957" w14:textId="41C76F3E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5DD294CB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A38F42A" w14:textId="6C85F94B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5FBDC35" w14:textId="70AC5B59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A3B94C7" w14:textId="74E84DE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AC7609F" w14:textId="3DB58BDA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694855B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2A31233" w14:textId="6CEEB9E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4FE224A" w14:textId="4D316FA1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4766326" w14:textId="612238C8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CC682CB" w14:textId="241B9B4B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98B758D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EAF0E01" w14:textId="162952EE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CB91455" w14:textId="4A5F2A7C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34DBDCC" w14:textId="3FEDAF7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877086F" w14:textId="1C712899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700B5D4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1267B7B" w14:textId="114C4422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C5BE77D" w14:textId="35DE9615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CCC7D07" w14:textId="3730734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BE54E7C" w14:textId="58C347DA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7A9B4016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D2B3F5" w14:textId="30F69470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B4EA2B5" w14:textId="7EA95DAE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2C4D863" w14:textId="427BE9FA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4AE37B1" w14:textId="26CBE8C6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</w:tbl>
    <w:p w14:paraId="7EF7C6E7" w14:textId="415C11B9" w:rsidR="00705C95" w:rsidRPr="00930E24" w:rsidRDefault="00705C95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br w:type="page"/>
      </w:r>
    </w:p>
    <w:p w14:paraId="4ACCC535" w14:textId="56D62DE6" w:rsidR="00FA05D7" w:rsidRPr="00930E24" w:rsidRDefault="00FA05D7" w:rsidP="75E70033">
      <w:pPr>
        <w:widowControl w:val="0"/>
        <w:autoSpaceDE w:val="0"/>
        <w:autoSpaceDN w:val="0"/>
        <w:adjustRightInd w:val="0"/>
        <w:spacing w:before="240" w:after="120" w:line="276" w:lineRule="auto"/>
        <w:rPr>
          <w:rFonts w:ascii="Arial" w:hAnsi="Arial" w:cs="Arial"/>
          <w:b/>
          <w:bCs/>
        </w:rPr>
      </w:pPr>
      <w:r w:rsidRPr="75E70033">
        <w:rPr>
          <w:rFonts w:ascii="Arial" w:hAnsi="Arial" w:cs="Arial"/>
          <w:b/>
          <w:bCs/>
        </w:rPr>
        <w:lastRenderedPageBreak/>
        <w:t>Previous or current involvement in your workplace and/or other professional organizations</w:t>
      </w:r>
      <w:r w:rsidR="006F49AE">
        <w:rPr>
          <w:rFonts w:ascii="Arial" w:hAnsi="Arial" w:cs="Arial"/>
          <w:b/>
          <w:bCs/>
        </w:rPr>
        <w:t>. Please list your most recent involvement first.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38"/>
        <w:gridCol w:w="2250"/>
        <w:gridCol w:w="3150"/>
        <w:gridCol w:w="3114"/>
      </w:tblGrid>
      <w:tr w:rsidR="006D1FD8" w:rsidRPr="00930E24" w14:paraId="0E2929CA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CB6513B" w14:textId="56F3AA28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Begin/End Year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9570924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Organization</w:t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B069992" w14:textId="5F98D03B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Position/Committee/Project</w:t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73E5AAB" w14:textId="3FB5BF0F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Description of Involvement</w:t>
            </w:r>
          </w:p>
        </w:tc>
      </w:tr>
      <w:tr w:rsidR="006D1FD8" w:rsidRPr="00930E24" w14:paraId="59639B54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C34F1CA" w14:textId="65BEA00D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62CB031" w14:textId="3C158FD3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B703187" w14:textId="13FF7C24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A28C6E9" w14:textId="6D890E4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3E947FB6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D4AD8AE" w14:textId="17B0B49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B676C05" w14:textId="1501CD4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9A7C95D" w14:textId="1A8FE6F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4E4F4E9" w14:textId="08892AF5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759E849D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F446A0" w14:textId="201C857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3465C56" w14:textId="590974D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D5144E1" w14:textId="29CBFDE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1CC4C78" w14:textId="080C6A1A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51A60538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D525FE3" w14:textId="7A01F34E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C357430" w14:textId="27C3487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9B71E6A" w14:textId="19DC821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116C590" w14:textId="59AA861F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746FB89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923225D" w14:textId="4F9E2A0A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3EA2EA5" w14:textId="2E66068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A0C0FC9" w14:textId="7E2B7DE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BC6736D" w14:textId="599EE54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32522068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92C6F91" w14:textId="642E47EB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8C0DB60" w14:textId="6D108FE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9ACD993" w14:textId="2491436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723C539" w14:textId="1B66D6BE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5FD56D77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3B203A3" w14:textId="312AAD3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F422D21" w14:textId="4B9890F3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8CA0536" w14:textId="37C9645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936A144" w14:textId="6F345772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660B913F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9D55E2D" w14:textId="1539F502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      </w:t>
            </w:r>
            <w:r w:rsidR="00FA05D7" w:rsidRPr="00930E24">
              <w:rPr>
                <w:rFonts w:ascii="Arial" w:hAnsi="Arial" w:cs="Arial"/>
                <w:b/>
                <w:bCs/>
                <w:lang w:val="en"/>
              </w:rPr>
              <w:t>    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98AA610" w14:textId="1DCDE6F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71172C1" w14:textId="4149BE8E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36C1FC6" w14:textId="7EC044D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7E3C31B" w14:textId="77777777" w:rsidTr="229268D8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75AD228" w14:textId="07C0BBE7" w:rsidR="00CD2D74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23D23B9" w14:textId="07F53F46" w:rsidR="00CD2D74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E9025DC" w14:textId="360CB288" w:rsidR="00CD2D74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B091E80" w14:textId="2029E59F" w:rsidR="00CD2D74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</w:tbl>
    <w:p w14:paraId="7FFD0F68" w14:textId="5CCD9AE5" w:rsidR="00CD2D74" w:rsidRPr="00930E24" w:rsidRDefault="00CD2D74" w:rsidP="00930E24">
      <w:pPr>
        <w:spacing w:line="276" w:lineRule="auto"/>
        <w:rPr>
          <w:rFonts w:ascii="Arial" w:hAnsi="Arial" w:cs="Arial"/>
          <w:b/>
          <w:bCs/>
          <w:lang w:val="en"/>
        </w:rPr>
      </w:pPr>
    </w:p>
    <w:p w14:paraId="25FE8ED6" w14:textId="705A1C14" w:rsidR="0039771B" w:rsidRDefault="00F1337E" w:rsidP="00930E24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t>Pr</w:t>
      </w:r>
      <w:r w:rsidR="0039771B">
        <w:rPr>
          <w:rFonts w:ascii="Arial" w:hAnsi="Arial" w:cs="Arial"/>
          <w:b/>
          <w:bCs/>
          <w:lang w:val="en"/>
        </w:rPr>
        <w:t>ofessional accomplishments, including publications and presentations at professional meetings</w:t>
      </w:r>
      <w:r w:rsidR="006F49AE">
        <w:rPr>
          <w:rFonts w:ascii="Arial" w:hAnsi="Arial" w:cs="Arial"/>
          <w:b/>
          <w:bCs/>
          <w:lang w:val="en"/>
        </w:rPr>
        <w:t xml:space="preserve">. Please list your most recent accomplishment first. </w:t>
      </w:r>
    </w:p>
    <w:p w14:paraId="6D9C95B9" w14:textId="77777777" w:rsidR="008E3D40" w:rsidRDefault="008E3D40" w:rsidP="00930E24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38"/>
        <w:gridCol w:w="2250"/>
        <w:gridCol w:w="3150"/>
        <w:gridCol w:w="3114"/>
      </w:tblGrid>
      <w:tr w:rsidR="0039771B" w:rsidRPr="00930E24" w14:paraId="7FF7EDEE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77EE665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Begin/End Year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A59AD27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Organization</w:t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D545955" w14:textId="1CB9C3CA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Project/Poster/Paper/Presentation</w:t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7F3D325" w14:textId="28EA726F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Description of</w:t>
            </w:r>
            <w:r w:rsidR="00EA0FD5">
              <w:rPr>
                <w:rFonts w:ascii="Arial" w:hAnsi="Arial" w:cs="Arial"/>
                <w:b/>
                <w:bCs/>
                <w:lang w:val="en"/>
              </w:rPr>
              <w:t xml:space="preserve"> 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Accomplishment</w:t>
            </w:r>
          </w:p>
        </w:tc>
      </w:tr>
      <w:tr w:rsidR="0039771B" w:rsidRPr="00930E24" w14:paraId="1978AAC2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56FCC34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CF9D3C4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73DB6C1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598FEED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39771B" w:rsidRPr="00930E24" w14:paraId="23E9C2AE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53B9417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9AD185D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08C71BE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6F44437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39771B" w:rsidRPr="00930E24" w14:paraId="287BFBE9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9DE58BD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1FF2819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74B20DF6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DCE9020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39771B" w:rsidRPr="00930E24" w14:paraId="473EE97F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77BDCDB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5D494C7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75C5A40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CFF3FC9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39771B" w:rsidRPr="00930E24" w14:paraId="403EA0A6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390810E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9B3E0B5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4C06BCD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54F46E77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39771B" w:rsidRPr="00930E24" w14:paraId="6D3E9330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DA5DCD7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F160A76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B9C08FD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C11ADA0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39771B" w:rsidRPr="00930E24" w14:paraId="0B783244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4A17DE5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2676B92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4968E6B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EE25233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39771B" w:rsidRPr="00930E24" w14:paraId="70E8E2A0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D2D15F9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t>              </w:t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65B0BEEE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899A99F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4A0D0796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39771B" w:rsidRPr="00930E24" w14:paraId="41E742FC" w14:textId="77777777" w:rsidTr="00DF0357">
        <w:trPr>
          <w:trHeight w:val="1"/>
        </w:trPr>
        <w:tc>
          <w:tcPr>
            <w:tcW w:w="1638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314B0BDD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2712DAF4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196688ED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 w:themeColor="text1"/>
              <w:left w:val="single" w:sz="3" w:space="0" w:color="000000" w:themeColor="text1"/>
              <w:bottom w:val="single" w:sz="3" w:space="0" w:color="000000" w:themeColor="text1"/>
              <w:right w:val="single" w:sz="3" w:space="0" w:color="000000" w:themeColor="text1"/>
            </w:tcBorders>
            <w:shd w:val="clear" w:color="auto" w:fill="FFFFFF" w:themeFill="background1"/>
          </w:tcPr>
          <w:p w14:paraId="0D9FAE1D" w14:textId="77777777" w:rsidR="0039771B" w:rsidRPr="00930E24" w:rsidRDefault="0039771B" w:rsidP="00DF0357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b/>
                <w:bCs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</w:tbl>
    <w:p w14:paraId="7C2D0DFF" w14:textId="77777777" w:rsidR="0039771B" w:rsidRDefault="0039771B" w:rsidP="00930E24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42556DC1" w14:textId="3B20BEB1" w:rsidR="006053A9" w:rsidRPr="00930E24" w:rsidRDefault="00537759" w:rsidP="00930E24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>Additional Qualifications for Office:</w:t>
      </w:r>
    </w:p>
    <w:p w14:paraId="4013F719" w14:textId="316F65FA" w:rsidR="00CD2D74" w:rsidRPr="00930E24" w:rsidRDefault="00537759" w:rsidP="75E7003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</w:rPr>
      </w:pPr>
      <w:r w:rsidRPr="75E70033">
        <w:rPr>
          <w:rFonts w:ascii="Arial" w:hAnsi="Arial" w:cs="Arial"/>
        </w:rPr>
        <w:t>Please i</w:t>
      </w:r>
      <w:r w:rsidR="00FA05D7" w:rsidRPr="75E70033">
        <w:rPr>
          <w:rFonts w:ascii="Arial" w:hAnsi="Arial" w:cs="Arial"/>
        </w:rPr>
        <w:t xml:space="preserve">nclude examples of participation in other activities, such as volunteer </w:t>
      </w:r>
      <w:r w:rsidR="00F015D0" w:rsidRPr="75E70033">
        <w:rPr>
          <w:rFonts w:ascii="Arial" w:hAnsi="Arial" w:cs="Arial"/>
        </w:rPr>
        <w:t>experience</w:t>
      </w:r>
      <w:r w:rsidR="00FA05D7" w:rsidRPr="75E70033">
        <w:rPr>
          <w:rFonts w:ascii="Arial" w:hAnsi="Arial" w:cs="Arial"/>
        </w:rPr>
        <w:t xml:space="preserve"> or activities external to your professional role that demonstrate leadership or specific skills related to the office for which you are under consideration</w:t>
      </w:r>
      <w:r w:rsidRPr="75E70033">
        <w:rPr>
          <w:rFonts w:ascii="Arial" w:hAnsi="Arial" w:cs="Arial"/>
        </w:rPr>
        <w:t>.</w:t>
      </w:r>
    </w:p>
    <w:p w14:paraId="44CA58E0" w14:textId="4CE3C541" w:rsidR="0039771B" w:rsidRDefault="00CD2D74" w:rsidP="00802671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u w:val="single"/>
          <w:lang w:val="en"/>
        </w:rPr>
      </w:pPr>
      <w:r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Pr="00930E24">
        <w:rPr>
          <w:rFonts w:ascii="Arial" w:hAnsi="Arial" w:cs="Arial"/>
          <w:u w:val="single"/>
          <w:lang w:val="en"/>
        </w:rPr>
      </w:r>
      <w:r w:rsidRPr="00930E24">
        <w:rPr>
          <w:rFonts w:ascii="Arial" w:hAnsi="Arial" w:cs="Arial"/>
          <w:u w:val="single"/>
          <w:lang w:val="en"/>
        </w:rPr>
        <w:fldChar w:fldCharType="separate"/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u w:val="single"/>
          <w:lang w:val="en"/>
        </w:rPr>
        <w:fldChar w:fldCharType="end"/>
      </w:r>
    </w:p>
    <w:p w14:paraId="4D856D03" w14:textId="77777777" w:rsidR="00802671" w:rsidRPr="00802671" w:rsidRDefault="00802671" w:rsidP="00802671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u w:val="single"/>
          <w:lang w:val="en"/>
        </w:rPr>
      </w:pPr>
    </w:p>
    <w:p w14:paraId="70A7C38C" w14:textId="169748A3" w:rsidR="0039771B" w:rsidRPr="0039771B" w:rsidRDefault="00FA05D7" w:rsidP="00930E24">
      <w:pPr>
        <w:widowControl w:val="0"/>
        <w:autoSpaceDE w:val="0"/>
        <w:autoSpaceDN w:val="0"/>
        <w:adjustRightInd w:val="0"/>
        <w:spacing w:before="120" w:after="0"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b/>
          <w:bCs/>
          <w:lang w:val="en"/>
        </w:rPr>
        <w:t>Current Volunteer Commitments</w:t>
      </w:r>
      <w:r w:rsidR="00537759" w:rsidRPr="00930E24">
        <w:rPr>
          <w:rFonts w:ascii="Arial" w:hAnsi="Arial" w:cs="Arial"/>
          <w:b/>
          <w:bCs/>
          <w:lang w:val="en"/>
        </w:rPr>
        <w:t>:</w:t>
      </w:r>
      <w:r w:rsidRPr="00930E24">
        <w:rPr>
          <w:rFonts w:ascii="Arial" w:hAnsi="Arial" w:cs="Arial"/>
          <w:b/>
          <w:bCs/>
          <w:lang w:val="en"/>
        </w:rPr>
        <w:br/>
      </w:r>
      <w:r w:rsidRPr="00930E24">
        <w:rPr>
          <w:rFonts w:ascii="Arial" w:hAnsi="Arial" w:cs="Arial"/>
          <w:lang w:val="en"/>
        </w:rPr>
        <w:t xml:space="preserve">Please list all </w:t>
      </w:r>
      <w:r w:rsidR="00C405BC" w:rsidRPr="00972E1E">
        <w:rPr>
          <w:rFonts w:ascii="Arial" w:hAnsi="Arial" w:cs="Arial"/>
          <w:lang w:val="en"/>
        </w:rPr>
        <w:t xml:space="preserve">professional </w:t>
      </w:r>
      <w:r w:rsidRPr="00972E1E">
        <w:rPr>
          <w:rFonts w:ascii="Arial" w:hAnsi="Arial" w:cs="Arial"/>
          <w:lang w:val="en"/>
        </w:rPr>
        <w:t>organizations</w:t>
      </w:r>
      <w:r w:rsidRPr="00930E24">
        <w:rPr>
          <w:rFonts w:ascii="Arial" w:hAnsi="Arial" w:cs="Arial"/>
          <w:lang w:val="en"/>
        </w:rPr>
        <w:t xml:space="preserve"> that you currently volunteer with and their annual meeting dates if applicable.</w:t>
      </w:r>
      <w:r w:rsidR="00472B6D">
        <w:rPr>
          <w:rFonts w:ascii="Arial" w:hAnsi="Arial" w:cs="Arial"/>
          <w:lang w:val="en"/>
        </w:rPr>
        <w:t xml:space="preserve"> </w:t>
      </w:r>
      <w:r w:rsidR="00516B2A">
        <w:rPr>
          <w:rFonts w:ascii="Arial" w:hAnsi="Arial" w:cs="Arial"/>
          <w:lang w:val="en"/>
        </w:rPr>
        <w:t xml:space="preserve">Some positions in some organizations may represent a conflict of interest. 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38"/>
        <w:gridCol w:w="2250"/>
        <w:gridCol w:w="3150"/>
        <w:gridCol w:w="3114"/>
      </w:tblGrid>
      <w:tr w:rsidR="006D1FD8" w:rsidRPr="00930E24" w14:paraId="4A60C8CA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89BD5B5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lastRenderedPageBreak/>
              <w:t>Organization</w:t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D62811B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Position</w:t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6FFC86C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Term</w:t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DB88205" w14:textId="77777777" w:rsidR="00FA05D7" w:rsidRPr="00930E24" w:rsidRDefault="00FA05D7" w:rsidP="00930E24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t>Annual Meeting Date/Location</w:t>
            </w:r>
          </w:p>
        </w:tc>
      </w:tr>
      <w:tr w:rsidR="006D1FD8" w:rsidRPr="00930E24" w14:paraId="56B641F9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E03D874" w14:textId="272937E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="00FA05D7" w:rsidRPr="00930E24">
              <w:rPr>
                <w:rFonts w:ascii="Arial" w:hAnsi="Arial" w:cs="Arial"/>
                <w:b/>
                <w:bCs/>
                <w:lang w:val="en"/>
              </w:rPr>
              <w:t>    </w:t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493C9A2" w14:textId="7B4A5FB2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4AB307A" w14:textId="7121D8B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66FB66D" w14:textId="737841D5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5201E902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90DC726" w14:textId="13E4434B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09DC08B" w14:textId="219A70D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EF04FC5" w14:textId="1B20622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430DFAE" w14:textId="5C5A68A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5BA2BD6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E54C08D" w14:textId="49297E95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46BBE5D" w14:textId="4624588C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472A0CC" w14:textId="0E4D7F77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C8F6FA1" w14:textId="323E7714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4286897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2307B00" w14:textId="238D65E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8EB62B4" w14:textId="0B18113D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936539B" w14:textId="58069A2D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4322E55" w14:textId="3C00BC74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274C2BEA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D41507B" w14:textId="5E29F00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DB9608B" w14:textId="7366E1EA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BB97084" w14:textId="099F05DA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41E3E63" w14:textId="679A3A3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41B68D24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03D8295" w14:textId="0DAD948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2C7480C" w14:textId="26B6A3FC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223DDDB" w14:textId="561FA771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503112B" w14:textId="77515DF0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1834446D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35174D9" w14:textId="607A17C5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6FC6959" w14:textId="5362EC0F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C623DDF" w14:textId="32002E3C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  <w:r w:rsidR="00FA05D7" w:rsidRPr="00930E24">
              <w:rPr>
                <w:rFonts w:ascii="Arial" w:hAnsi="Arial" w:cs="Arial"/>
              </w:rPr>
              <w:t>     </w:t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FEC52E1" w14:textId="07403156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  <w:tr w:rsidR="006D1FD8" w:rsidRPr="00930E24" w14:paraId="283EAAEF" w14:textId="77777777">
        <w:trPr>
          <w:trHeight w:val="1"/>
        </w:trPr>
        <w:tc>
          <w:tcPr>
            <w:tcW w:w="16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831D667" w14:textId="64905869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22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FAE7DD" w14:textId="635B730F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69DD6D6" w14:textId="0376AC1B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  <w:tc>
          <w:tcPr>
            <w:tcW w:w="31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047A982" w14:textId="17BB59A8" w:rsidR="00FA05D7" w:rsidRPr="00930E24" w:rsidRDefault="00CD2D74" w:rsidP="00930E24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rPr>
                <w:rFonts w:ascii="Arial" w:hAnsi="Arial" w:cs="Arial"/>
                <w:lang w:val="en"/>
              </w:rPr>
            </w:pP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instrText xml:space="preserve"> FORMTEXT </w:instrText>
            </w:r>
            <w:r w:rsidRPr="00930E24">
              <w:rPr>
                <w:rFonts w:ascii="Arial" w:hAnsi="Arial" w:cs="Arial"/>
                <w:b/>
                <w:bCs/>
                <w:lang w:val="en"/>
              </w:rPr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separate"/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noProof/>
                <w:lang w:val="en"/>
              </w:rPr>
              <w:t> </w:t>
            </w:r>
            <w:r w:rsidRPr="00930E24">
              <w:rPr>
                <w:rFonts w:ascii="Arial" w:hAnsi="Arial" w:cs="Arial"/>
                <w:b/>
                <w:bCs/>
                <w:lang w:val="en"/>
              </w:rPr>
              <w:fldChar w:fldCharType="end"/>
            </w:r>
          </w:p>
        </w:tc>
      </w:tr>
    </w:tbl>
    <w:p w14:paraId="073049FA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5D0A8501" w14:textId="7CB0B234" w:rsidR="002E0345" w:rsidRDefault="00B122DE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t>Is your supervisor</w:t>
      </w:r>
      <w:r w:rsidR="001F1E56">
        <w:rPr>
          <w:rFonts w:ascii="Arial" w:hAnsi="Arial" w:cs="Arial"/>
          <w:b/>
          <w:bCs/>
          <w:lang w:val="en"/>
        </w:rPr>
        <w:t>/employer</w:t>
      </w:r>
      <w:r>
        <w:rPr>
          <w:rFonts w:ascii="Arial" w:hAnsi="Arial" w:cs="Arial"/>
          <w:b/>
          <w:bCs/>
          <w:lang w:val="en"/>
        </w:rPr>
        <w:t xml:space="preserve"> aware and supportive of your intent to apply for a</w:t>
      </w:r>
      <w:r w:rsidR="001F1E56">
        <w:rPr>
          <w:rFonts w:ascii="Arial" w:hAnsi="Arial" w:cs="Arial"/>
          <w:b/>
          <w:bCs/>
          <w:lang w:val="en"/>
        </w:rPr>
        <w:t xml:space="preserve"> NANN leadership position? </w:t>
      </w:r>
    </w:p>
    <w:p w14:paraId="3124FD30" w14:textId="77777777" w:rsidR="001F1E56" w:rsidRDefault="001F1E56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0F8ADF5C" w14:textId="35CC9A18" w:rsidR="001F1E56" w:rsidRDefault="001F1E56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t xml:space="preserve">Supervisor/employer: </w:t>
      </w:r>
      <w:r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Pr="00930E24">
        <w:rPr>
          <w:rFonts w:ascii="Arial" w:hAnsi="Arial" w:cs="Arial"/>
          <w:u w:val="single"/>
          <w:lang w:val="en"/>
        </w:rPr>
      </w:r>
      <w:r w:rsidRPr="00930E24">
        <w:rPr>
          <w:rFonts w:ascii="Arial" w:hAnsi="Arial" w:cs="Arial"/>
          <w:u w:val="single"/>
          <w:lang w:val="en"/>
        </w:rPr>
        <w:fldChar w:fldCharType="separate"/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u w:val="single"/>
          <w:lang w:val="en"/>
        </w:rPr>
        <w:fldChar w:fldCharType="end"/>
      </w:r>
    </w:p>
    <w:p w14:paraId="531C1AF1" w14:textId="54C1AABE" w:rsidR="001F1E56" w:rsidRDefault="001F1E56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799C608E" w14:textId="7D3A9C5F" w:rsidR="001F1E56" w:rsidRDefault="001F1E56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t xml:space="preserve">Date: </w:t>
      </w:r>
      <w:r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Pr="00930E24">
        <w:rPr>
          <w:rFonts w:ascii="Arial" w:hAnsi="Arial" w:cs="Arial"/>
          <w:u w:val="single"/>
          <w:lang w:val="en"/>
        </w:rPr>
      </w:r>
      <w:r w:rsidRPr="00930E24">
        <w:rPr>
          <w:rFonts w:ascii="Arial" w:hAnsi="Arial" w:cs="Arial"/>
          <w:u w:val="single"/>
          <w:lang w:val="en"/>
        </w:rPr>
        <w:fldChar w:fldCharType="separate"/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noProof/>
          <w:u w:val="single"/>
          <w:lang w:val="en"/>
        </w:rPr>
        <w:t> </w:t>
      </w:r>
      <w:r w:rsidRPr="00930E24">
        <w:rPr>
          <w:rFonts w:ascii="Arial" w:hAnsi="Arial" w:cs="Arial"/>
          <w:u w:val="single"/>
          <w:lang w:val="en"/>
        </w:rPr>
        <w:fldChar w:fldCharType="end"/>
      </w:r>
    </w:p>
    <w:p w14:paraId="6A7D3B56" w14:textId="77777777" w:rsidR="002E0345" w:rsidRDefault="002E0345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6292A34E" w14:textId="779D5971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>I hereby acknowledge that the information provided is true and correct.</w:t>
      </w:r>
    </w:p>
    <w:p w14:paraId="601D1D0A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u w:val="single"/>
          <w:lang w:val="en"/>
        </w:rPr>
      </w:pPr>
    </w:p>
    <w:p w14:paraId="57EFE7A4" w14:textId="009C91E2" w:rsidR="00FA05D7" w:rsidRPr="00930E24" w:rsidRDefault="00FA05D7" w:rsidP="00930E24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Candidate: </w:t>
      </w:r>
      <w:r w:rsidR="00FE6160"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7" w:name="Text4"/>
      <w:r w:rsidR="00FE6160"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="00FE6160" w:rsidRPr="00930E24">
        <w:rPr>
          <w:rFonts w:ascii="Arial" w:hAnsi="Arial" w:cs="Arial"/>
          <w:u w:val="single"/>
          <w:lang w:val="en"/>
        </w:rPr>
      </w:r>
      <w:r w:rsidR="00FE6160" w:rsidRPr="00930E24">
        <w:rPr>
          <w:rFonts w:ascii="Arial" w:hAnsi="Arial" w:cs="Arial"/>
          <w:u w:val="single"/>
          <w:lang w:val="en"/>
        </w:rPr>
        <w:fldChar w:fldCharType="separate"/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u w:val="single"/>
          <w:lang w:val="en"/>
        </w:rPr>
        <w:fldChar w:fldCharType="end"/>
      </w:r>
      <w:bookmarkEnd w:id="7"/>
    </w:p>
    <w:p w14:paraId="299664B5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09A23D56" w14:textId="79C4D3D4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u w:val="single"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Date: </w:t>
      </w:r>
      <w:r w:rsidR="00FE6160" w:rsidRPr="00930E24">
        <w:rPr>
          <w:rFonts w:ascii="Arial" w:hAnsi="Arial" w:cs="Arial"/>
          <w:b/>
          <w:bCs/>
          <w:u w:val="single"/>
          <w:lang w:val="en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8" w:name="Text5"/>
      <w:r w:rsidR="00FE6160" w:rsidRPr="00930E24">
        <w:rPr>
          <w:rFonts w:ascii="Arial" w:hAnsi="Arial" w:cs="Arial"/>
          <w:b/>
          <w:bCs/>
          <w:u w:val="single"/>
          <w:lang w:val="en"/>
        </w:rPr>
        <w:instrText xml:space="preserve"> FORMTEXT </w:instrText>
      </w:r>
      <w:r w:rsidR="00FE6160" w:rsidRPr="00930E24">
        <w:rPr>
          <w:rFonts w:ascii="Arial" w:hAnsi="Arial" w:cs="Arial"/>
          <w:b/>
          <w:bCs/>
          <w:u w:val="single"/>
          <w:lang w:val="en"/>
        </w:rPr>
      </w:r>
      <w:r w:rsidR="00FE6160" w:rsidRPr="00930E24">
        <w:rPr>
          <w:rFonts w:ascii="Arial" w:hAnsi="Arial" w:cs="Arial"/>
          <w:b/>
          <w:bCs/>
          <w:u w:val="single"/>
          <w:lang w:val="en"/>
        </w:rPr>
        <w:fldChar w:fldCharType="separate"/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b/>
          <w:bCs/>
          <w:u w:val="single"/>
          <w:lang w:val="en"/>
        </w:rPr>
        <w:fldChar w:fldCharType="end"/>
      </w:r>
      <w:bookmarkEnd w:id="8"/>
    </w:p>
    <w:p w14:paraId="17F850A7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59BB57F1" w14:textId="77777777" w:rsidR="0039771B" w:rsidRDefault="0039771B">
      <w:pPr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br w:type="page"/>
      </w:r>
    </w:p>
    <w:p w14:paraId="2C3ADED3" w14:textId="029CF04C" w:rsidR="00FA05D7" w:rsidRPr="00930E24" w:rsidRDefault="00FA05D7" w:rsidP="00930E24">
      <w:pPr>
        <w:keepNext/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lastRenderedPageBreak/>
        <w:t>CANDIDATE POSITION STATEMENT</w:t>
      </w:r>
    </w:p>
    <w:p w14:paraId="65BFBEBF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lang w:val="en"/>
        </w:rPr>
      </w:pPr>
    </w:p>
    <w:p w14:paraId="08058E4A" w14:textId="63F4E421" w:rsidR="00FA05D7" w:rsidRPr="00DF07C6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  <w:r w:rsidRPr="00DF07C6">
        <w:rPr>
          <w:rFonts w:ascii="Arial" w:hAnsi="Arial" w:cs="Arial"/>
          <w:b/>
          <w:bCs/>
          <w:lang w:val="en"/>
        </w:rPr>
        <w:t xml:space="preserve">Please provide a typed personal statement </w:t>
      </w:r>
      <w:r w:rsidRPr="00DF07C6">
        <w:rPr>
          <w:rFonts w:ascii="Arial" w:hAnsi="Arial" w:cs="Arial"/>
          <w:b/>
          <w:bCs/>
          <w:i/>
          <w:iCs/>
          <w:u w:val="single"/>
          <w:lang w:val="en"/>
        </w:rPr>
        <w:t>not to exceed 250 words</w:t>
      </w:r>
      <w:r w:rsidRPr="00DF07C6">
        <w:rPr>
          <w:rFonts w:ascii="Arial" w:hAnsi="Arial" w:cs="Arial"/>
          <w:b/>
          <w:bCs/>
          <w:lang w:val="en"/>
        </w:rPr>
        <w:t>.</w:t>
      </w:r>
      <w:r w:rsidR="00930E24" w:rsidRPr="00DF07C6">
        <w:rPr>
          <w:rFonts w:ascii="Arial" w:hAnsi="Arial" w:cs="Arial"/>
          <w:b/>
          <w:bCs/>
          <w:lang w:val="en"/>
        </w:rPr>
        <w:t xml:space="preserve"> </w:t>
      </w:r>
      <w:r w:rsidRPr="00DF07C6">
        <w:rPr>
          <w:rFonts w:ascii="Arial" w:hAnsi="Arial" w:cs="Arial"/>
          <w:b/>
          <w:bCs/>
          <w:lang w:val="en"/>
        </w:rPr>
        <w:t xml:space="preserve">This statement should describe why you wish to run for office and should include a summary of your qualifications (e.g., leadership qualities) and goals for effective execution of this office. </w:t>
      </w:r>
    </w:p>
    <w:p w14:paraId="58306BBF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2962E915" w14:textId="11E8A6C6" w:rsidR="00FE6160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u w:val="single"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Candidate Name:  </w:t>
      </w:r>
      <w:r w:rsidR="00FE6160" w:rsidRPr="00930E24">
        <w:rPr>
          <w:rFonts w:ascii="Arial" w:hAnsi="Arial" w:cs="Arial"/>
          <w:u w:val="single"/>
          <w:lang w:val="en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9" w:name="Text6"/>
      <w:r w:rsidR="00FE6160" w:rsidRPr="00930E24">
        <w:rPr>
          <w:rFonts w:ascii="Arial" w:hAnsi="Arial" w:cs="Arial"/>
          <w:u w:val="single"/>
          <w:lang w:val="en"/>
        </w:rPr>
        <w:instrText xml:space="preserve"> FORMTEXT </w:instrText>
      </w:r>
      <w:r w:rsidR="00FE6160" w:rsidRPr="00930E24">
        <w:rPr>
          <w:rFonts w:ascii="Arial" w:hAnsi="Arial" w:cs="Arial"/>
          <w:u w:val="single"/>
          <w:lang w:val="en"/>
        </w:rPr>
      </w:r>
      <w:r w:rsidR="00FE6160" w:rsidRPr="00930E24">
        <w:rPr>
          <w:rFonts w:ascii="Arial" w:hAnsi="Arial" w:cs="Arial"/>
          <w:u w:val="single"/>
          <w:lang w:val="en"/>
        </w:rPr>
        <w:fldChar w:fldCharType="separate"/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noProof/>
          <w:u w:val="single"/>
          <w:lang w:val="en"/>
        </w:rPr>
        <w:t> </w:t>
      </w:r>
      <w:r w:rsidR="00FE6160" w:rsidRPr="00930E24">
        <w:rPr>
          <w:rFonts w:ascii="Arial" w:hAnsi="Arial" w:cs="Arial"/>
          <w:u w:val="single"/>
          <w:lang w:val="en"/>
        </w:rPr>
        <w:fldChar w:fldCharType="end"/>
      </w:r>
      <w:bookmarkEnd w:id="9"/>
    </w:p>
    <w:p w14:paraId="55EE9831" w14:textId="77777777" w:rsidR="00BB7D70" w:rsidRDefault="00BB7D70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u w:val="single"/>
          <w:lang w:val="en"/>
        </w:rPr>
      </w:pPr>
    </w:p>
    <w:p w14:paraId="7842DF41" w14:textId="387BBB59" w:rsidR="00BB7D70" w:rsidRPr="00BB7D70" w:rsidRDefault="00BB7D70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lang w:val="en"/>
        </w:rPr>
      </w:pPr>
      <w:r w:rsidRPr="00BB7D70">
        <w:rPr>
          <w:rFonts w:ascii="Arial" w:hAnsi="Arial" w:cs="Arial"/>
          <w:lang w:val="en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B7D70">
        <w:rPr>
          <w:rFonts w:ascii="Arial" w:hAnsi="Arial" w:cs="Arial"/>
          <w:lang w:val="en"/>
        </w:rPr>
        <w:instrText xml:space="preserve"> FORMTEXT </w:instrText>
      </w:r>
      <w:r w:rsidRPr="00BB7D70">
        <w:rPr>
          <w:rFonts w:ascii="Arial" w:hAnsi="Arial" w:cs="Arial"/>
          <w:lang w:val="en"/>
        </w:rPr>
      </w:r>
      <w:r w:rsidRPr="00BB7D70">
        <w:rPr>
          <w:rFonts w:ascii="Arial" w:hAnsi="Arial" w:cs="Arial"/>
          <w:lang w:val="en"/>
        </w:rPr>
        <w:fldChar w:fldCharType="separate"/>
      </w:r>
      <w:r w:rsidRPr="00BB7D70">
        <w:rPr>
          <w:rFonts w:ascii="Arial" w:hAnsi="Arial" w:cs="Arial"/>
          <w:noProof/>
          <w:lang w:val="en"/>
        </w:rPr>
        <w:t> </w:t>
      </w:r>
      <w:r w:rsidRPr="00BB7D70">
        <w:rPr>
          <w:rFonts w:ascii="Arial" w:hAnsi="Arial" w:cs="Arial"/>
          <w:noProof/>
          <w:lang w:val="en"/>
        </w:rPr>
        <w:t> </w:t>
      </w:r>
      <w:r w:rsidRPr="00BB7D70">
        <w:rPr>
          <w:rFonts w:ascii="Arial" w:hAnsi="Arial" w:cs="Arial"/>
          <w:noProof/>
          <w:lang w:val="en"/>
        </w:rPr>
        <w:t> </w:t>
      </w:r>
      <w:r w:rsidRPr="00BB7D70">
        <w:rPr>
          <w:rFonts w:ascii="Arial" w:hAnsi="Arial" w:cs="Arial"/>
          <w:noProof/>
          <w:lang w:val="en"/>
        </w:rPr>
        <w:t> </w:t>
      </w:r>
      <w:r w:rsidRPr="00BB7D70">
        <w:rPr>
          <w:rFonts w:ascii="Arial" w:hAnsi="Arial" w:cs="Arial"/>
          <w:noProof/>
          <w:lang w:val="en"/>
        </w:rPr>
        <w:t> </w:t>
      </w:r>
      <w:r w:rsidRPr="00BB7D70">
        <w:rPr>
          <w:rFonts w:ascii="Arial" w:hAnsi="Arial" w:cs="Arial"/>
          <w:lang w:val="en"/>
        </w:rPr>
        <w:fldChar w:fldCharType="end"/>
      </w:r>
    </w:p>
    <w:p w14:paraId="7567007C" w14:textId="77777777" w:rsidR="00FA05D7" w:rsidRPr="00930E24" w:rsidRDefault="00FA05D7" w:rsidP="00930E24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lang w:val="en"/>
        </w:rPr>
      </w:pPr>
    </w:p>
    <w:p w14:paraId="792A0058" w14:textId="6848DBC7" w:rsidR="00FE5B89" w:rsidRPr="00C85C5F" w:rsidRDefault="00FE5B89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C85C5F">
        <w:rPr>
          <w:rFonts w:ascii="Arial" w:hAnsi="Arial" w:cs="Arial"/>
          <w:b/>
          <w:bCs/>
          <w:lang w:val="en"/>
        </w:rPr>
        <w:t>The NANN-AP Nominations Committee recommends providing a different example for each competency section.</w:t>
      </w:r>
    </w:p>
    <w:p w14:paraId="45B4BA8F" w14:textId="1D2C5BAA" w:rsidR="00B252D1" w:rsidRPr="00930E24" w:rsidRDefault="63A74B42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elect your top TWO (2) </w:t>
      </w:r>
      <w:r w:rsidR="00DF07C6">
        <w:rPr>
          <w:rFonts w:ascii="Arial" w:hAnsi="Arial" w:cs="Arial"/>
          <w:b/>
          <w:bCs/>
          <w:lang w:val="en"/>
        </w:rPr>
        <w:t>n</w:t>
      </w:r>
      <w:r w:rsidRPr="00930E24">
        <w:rPr>
          <w:rFonts w:ascii="Arial" w:hAnsi="Arial" w:cs="Arial"/>
          <w:b/>
          <w:bCs/>
          <w:lang w:val="en"/>
        </w:rPr>
        <w:t xml:space="preserve">ursing </w:t>
      </w:r>
      <w:r w:rsidR="00DF07C6">
        <w:rPr>
          <w:rFonts w:ascii="Arial" w:hAnsi="Arial" w:cs="Arial"/>
          <w:b/>
          <w:bCs/>
          <w:lang w:val="en"/>
        </w:rPr>
        <w:t>c</w:t>
      </w:r>
      <w:r w:rsidRPr="00930E24">
        <w:rPr>
          <w:rFonts w:ascii="Arial" w:hAnsi="Arial" w:cs="Arial"/>
          <w:b/>
          <w:bCs/>
          <w:lang w:val="en"/>
        </w:rPr>
        <w:t>ompetencies below</w:t>
      </w:r>
      <w:r w:rsidR="00DF07C6">
        <w:rPr>
          <w:rFonts w:ascii="Arial" w:hAnsi="Arial" w:cs="Arial"/>
          <w:b/>
          <w:bCs/>
          <w:lang w:val="en"/>
        </w:rPr>
        <w:t>:</w:t>
      </w:r>
    </w:p>
    <w:p w14:paraId="68F1D14C" w14:textId="6B4A16EF" w:rsidR="63A74B42" w:rsidRPr="00930E24" w:rsidRDefault="00777436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eastAsia="MS Gothic" w:hAnsi="Arial" w:cs="Arial"/>
          <w:lang w:val="en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7"/>
      <w:r w:rsidRPr="00930E24">
        <w:rPr>
          <w:rFonts w:ascii="Arial" w:eastAsia="MS Gothic" w:hAnsi="Arial" w:cs="Arial"/>
          <w:lang w:val="en"/>
        </w:rPr>
        <w:instrText xml:space="preserve"> FORMCHECKBOX </w:instrText>
      </w:r>
      <w:r w:rsidRPr="00930E24">
        <w:rPr>
          <w:rFonts w:ascii="Arial" w:eastAsia="MS Gothic" w:hAnsi="Arial" w:cs="Arial"/>
          <w:lang w:val="en"/>
        </w:rPr>
      </w:r>
      <w:r w:rsidRPr="00930E24">
        <w:rPr>
          <w:rFonts w:ascii="Arial" w:eastAsia="MS Gothic" w:hAnsi="Arial" w:cs="Arial"/>
          <w:lang w:val="en"/>
        </w:rPr>
        <w:fldChar w:fldCharType="separate"/>
      </w:r>
      <w:r w:rsidRPr="00930E24">
        <w:rPr>
          <w:rFonts w:ascii="Arial" w:eastAsia="MS Gothic" w:hAnsi="Arial" w:cs="Arial"/>
          <w:lang w:val="en"/>
        </w:rPr>
        <w:fldChar w:fldCharType="end"/>
      </w:r>
      <w:bookmarkEnd w:id="10"/>
      <w:r w:rsidR="63A74B42" w:rsidRPr="00930E24">
        <w:rPr>
          <w:rFonts w:ascii="Arial" w:hAnsi="Arial" w:cs="Arial"/>
          <w:lang w:val="en"/>
        </w:rPr>
        <w:t>Administration</w:t>
      </w:r>
    </w:p>
    <w:p w14:paraId="1C34D5F5" w14:textId="64808CB7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8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1"/>
      <w:r w:rsidR="63A74B42" w:rsidRPr="00930E24">
        <w:rPr>
          <w:rFonts w:ascii="Arial" w:hAnsi="Arial" w:cs="Arial"/>
          <w:lang w:val="en"/>
        </w:rPr>
        <w:t>Advocacy</w:t>
      </w:r>
    </w:p>
    <w:p w14:paraId="669A3C51" w14:textId="569A6B8D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9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2"/>
      <w:r w:rsidR="63A74B42" w:rsidRPr="00930E24">
        <w:rPr>
          <w:rFonts w:ascii="Arial" w:hAnsi="Arial" w:cs="Arial"/>
          <w:lang w:val="en"/>
        </w:rPr>
        <w:t>Clinical Care</w:t>
      </w:r>
    </w:p>
    <w:p w14:paraId="412B66AF" w14:textId="64A71FA4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0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3"/>
      <w:r w:rsidR="63A74B42" w:rsidRPr="00930E24">
        <w:rPr>
          <w:rFonts w:ascii="Arial" w:hAnsi="Arial" w:cs="Arial"/>
          <w:lang w:val="en"/>
        </w:rPr>
        <w:t>Education</w:t>
      </w:r>
    </w:p>
    <w:p w14:paraId="2C3ECD3B" w14:textId="6C47EF13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1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4"/>
      <w:r w:rsidR="63A74B42" w:rsidRPr="00930E24">
        <w:rPr>
          <w:rFonts w:ascii="Arial" w:hAnsi="Arial" w:cs="Arial"/>
          <w:lang w:val="en"/>
        </w:rPr>
        <w:t>Quality Improvement</w:t>
      </w:r>
    </w:p>
    <w:p w14:paraId="6FD748BB" w14:textId="087B4ECA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2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5"/>
      <w:r w:rsidR="63A74B42" w:rsidRPr="00930E24">
        <w:rPr>
          <w:rFonts w:ascii="Arial" w:hAnsi="Arial" w:cs="Arial"/>
          <w:lang w:val="en"/>
        </w:rPr>
        <w:t>Research</w:t>
      </w:r>
    </w:p>
    <w:p w14:paraId="0403703F" w14:textId="3A43F99D" w:rsidR="63A74B42" w:rsidRPr="00930E24" w:rsidRDefault="63A74B42" w:rsidP="6A9D3890">
      <w:pPr>
        <w:spacing w:line="276" w:lineRule="auto"/>
        <w:rPr>
          <w:rFonts w:ascii="Arial" w:hAnsi="Arial" w:cs="Arial"/>
          <w:b/>
          <w:bCs/>
        </w:rPr>
      </w:pPr>
      <w:r w:rsidRPr="6A9D3890">
        <w:rPr>
          <w:rFonts w:ascii="Arial" w:hAnsi="Arial" w:cs="Arial"/>
          <w:b/>
          <w:bCs/>
        </w:rPr>
        <w:t xml:space="preserve">Please </w:t>
      </w:r>
      <w:r w:rsidR="004F5CAD">
        <w:rPr>
          <w:rFonts w:ascii="Arial" w:hAnsi="Arial" w:cs="Arial"/>
          <w:b/>
          <w:bCs/>
        </w:rPr>
        <w:t xml:space="preserve">share a detailed example of </w:t>
      </w:r>
      <w:r w:rsidRPr="6A9D3890">
        <w:rPr>
          <w:rFonts w:ascii="Arial" w:hAnsi="Arial" w:cs="Arial"/>
          <w:b/>
          <w:bCs/>
        </w:rPr>
        <w:t xml:space="preserve">your top </w:t>
      </w:r>
      <w:r w:rsidR="00DF07C6" w:rsidRPr="6A9D3890">
        <w:rPr>
          <w:rFonts w:ascii="Arial" w:hAnsi="Arial" w:cs="Arial"/>
          <w:b/>
          <w:bCs/>
        </w:rPr>
        <w:t>n</w:t>
      </w:r>
      <w:r w:rsidRPr="6A9D3890">
        <w:rPr>
          <w:rFonts w:ascii="Arial" w:hAnsi="Arial" w:cs="Arial"/>
          <w:b/>
          <w:bCs/>
        </w:rPr>
        <w:t xml:space="preserve">ursing </w:t>
      </w:r>
      <w:r w:rsidR="00DF07C6" w:rsidRPr="6A9D3890">
        <w:rPr>
          <w:rFonts w:ascii="Arial" w:hAnsi="Arial" w:cs="Arial"/>
          <w:b/>
          <w:bCs/>
        </w:rPr>
        <w:t>c</w:t>
      </w:r>
      <w:r w:rsidRPr="6A9D3890">
        <w:rPr>
          <w:rFonts w:ascii="Arial" w:hAnsi="Arial" w:cs="Arial"/>
          <w:b/>
          <w:bCs/>
        </w:rPr>
        <w:t>ompetenc</w:t>
      </w:r>
      <w:r w:rsidR="004F5CAD">
        <w:rPr>
          <w:rFonts w:ascii="Arial" w:hAnsi="Arial" w:cs="Arial"/>
          <w:b/>
          <w:bCs/>
        </w:rPr>
        <w:t>y</w:t>
      </w:r>
      <w:r w:rsidR="00104639" w:rsidRPr="6A9D3890">
        <w:rPr>
          <w:rFonts w:ascii="Arial" w:hAnsi="Arial" w:cs="Arial"/>
          <w:b/>
          <w:bCs/>
        </w:rPr>
        <w:t xml:space="preserve"> </w:t>
      </w:r>
      <w:r w:rsidR="00104639" w:rsidRPr="6A9D3890">
        <w:rPr>
          <w:rFonts w:ascii="Arial" w:hAnsi="Arial" w:cs="Arial"/>
          <w:b/>
          <w:bCs/>
          <w:i/>
          <w:iCs/>
          <w:u w:val="single"/>
        </w:rPr>
        <w:t>not to exceed 1</w:t>
      </w:r>
      <w:r w:rsidR="00382F28">
        <w:rPr>
          <w:rFonts w:ascii="Arial" w:hAnsi="Arial" w:cs="Arial"/>
          <w:b/>
          <w:bCs/>
          <w:i/>
          <w:iCs/>
          <w:u w:val="single"/>
        </w:rPr>
        <w:t>0</w:t>
      </w:r>
      <w:r w:rsidR="00104639" w:rsidRPr="6A9D3890">
        <w:rPr>
          <w:rFonts w:ascii="Arial" w:hAnsi="Arial" w:cs="Arial"/>
          <w:b/>
          <w:bCs/>
          <w:i/>
          <w:iCs/>
          <w:u w:val="single"/>
        </w:rPr>
        <w:t>0 words</w:t>
      </w:r>
      <w:r w:rsidR="00104639" w:rsidRPr="6A9D3890">
        <w:rPr>
          <w:rFonts w:ascii="Arial" w:hAnsi="Arial" w:cs="Arial"/>
          <w:b/>
          <w:bCs/>
        </w:rPr>
        <w:t xml:space="preserve">: </w:t>
      </w:r>
    </w:p>
    <w:p w14:paraId="732F23BE" w14:textId="72466857" w:rsidR="12B6022B" w:rsidRPr="00930E24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8"/>
            <w:enabled/>
            <w:calcOnExit w:val="0"/>
            <w:textInput>
              <w:maxLength w:val="150"/>
            </w:textInput>
          </w:ffData>
        </w:fldChar>
      </w:r>
      <w:bookmarkStart w:id="16" w:name="Text8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16"/>
    </w:p>
    <w:p w14:paraId="77BDEF41" w14:textId="71924E01" w:rsidR="63A74B42" w:rsidRPr="00930E24" w:rsidRDefault="63A74B42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hare information about </w:t>
      </w:r>
      <w:r w:rsidR="00D60DAB">
        <w:rPr>
          <w:rFonts w:ascii="Arial" w:hAnsi="Arial" w:cs="Arial"/>
          <w:b/>
          <w:bCs/>
          <w:lang w:val="en"/>
        </w:rPr>
        <w:t xml:space="preserve">your second nursing competency </w:t>
      </w:r>
      <w:r w:rsidR="00104639" w:rsidRPr="00104639">
        <w:rPr>
          <w:rFonts w:ascii="Arial" w:hAnsi="Arial" w:cs="Arial"/>
          <w:b/>
          <w:bCs/>
          <w:i/>
          <w:iCs/>
          <w:u w:val="single"/>
          <w:lang w:val="en"/>
        </w:rPr>
        <w:t>not to exceed 1</w:t>
      </w:r>
      <w:r w:rsidR="00017235">
        <w:rPr>
          <w:rFonts w:ascii="Arial" w:hAnsi="Arial" w:cs="Arial"/>
          <w:b/>
          <w:bCs/>
          <w:i/>
          <w:iCs/>
          <w:u w:val="single"/>
          <w:lang w:val="en"/>
        </w:rPr>
        <w:t>00</w:t>
      </w:r>
      <w:r w:rsidR="00104639" w:rsidRPr="00104639">
        <w:rPr>
          <w:rFonts w:ascii="Arial" w:hAnsi="Arial" w:cs="Arial"/>
          <w:b/>
          <w:bCs/>
          <w:i/>
          <w:iCs/>
          <w:u w:val="single"/>
          <w:lang w:val="en"/>
        </w:rPr>
        <w:t xml:space="preserve"> words</w:t>
      </w:r>
      <w:r w:rsidR="00104639">
        <w:rPr>
          <w:rFonts w:ascii="Arial" w:hAnsi="Arial" w:cs="Arial"/>
          <w:b/>
          <w:bCs/>
          <w:lang w:val="en"/>
        </w:rPr>
        <w:t>:</w:t>
      </w:r>
    </w:p>
    <w:p w14:paraId="15DA8AE8" w14:textId="0E8A87D1" w:rsidR="12B6022B" w:rsidRPr="00930E24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9"/>
            <w:enabled/>
            <w:calcOnExit w:val="0"/>
            <w:textInput>
              <w:maxLength w:val="150"/>
            </w:textInput>
          </w:ffData>
        </w:fldChar>
      </w:r>
      <w:bookmarkStart w:id="17" w:name="Text9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17"/>
    </w:p>
    <w:p w14:paraId="43551372" w14:textId="1ABCE690" w:rsidR="63A74B42" w:rsidRPr="00930E24" w:rsidRDefault="63A74B42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elect your top TWO (2) </w:t>
      </w:r>
      <w:r w:rsidR="00B477D0">
        <w:rPr>
          <w:rFonts w:ascii="Arial" w:hAnsi="Arial" w:cs="Arial"/>
          <w:b/>
          <w:bCs/>
          <w:lang w:val="en"/>
        </w:rPr>
        <w:t>l</w:t>
      </w:r>
      <w:r w:rsidRPr="00930E24">
        <w:rPr>
          <w:rFonts w:ascii="Arial" w:hAnsi="Arial" w:cs="Arial"/>
          <w:b/>
          <w:bCs/>
          <w:lang w:val="en"/>
        </w:rPr>
        <w:t xml:space="preserve">eadership </w:t>
      </w:r>
      <w:r w:rsidR="00B477D0">
        <w:rPr>
          <w:rFonts w:ascii="Arial" w:hAnsi="Arial" w:cs="Arial"/>
          <w:b/>
          <w:bCs/>
          <w:lang w:val="en"/>
        </w:rPr>
        <w:t>c</w:t>
      </w:r>
      <w:r w:rsidRPr="00930E24">
        <w:rPr>
          <w:rFonts w:ascii="Arial" w:hAnsi="Arial" w:cs="Arial"/>
          <w:b/>
          <w:bCs/>
          <w:lang w:val="en"/>
        </w:rPr>
        <w:t>ompetencies</w:t>
      </w:r>
      <w:r w:rsidR="00B477D0">
        <w:rPr>
          <w:rFonts w:ascii="Arial" w:hAnsi="Arial" w:cs="Arial"/>
          <w:b/>
          <w:bCs/>
          <w:lang w:val="en"/>
        </w:rPr>
        <w:t>:</w:t>
      </w:r>
    </w:p>
    <w:p w14:paraId="547AE9F8" w14:textId="4833FEDE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3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8"/>
      <w:r w:rsidR="63A74B42" w:rsidRPr="00930E24">
        <w:rPr>
          <w:rFonts w:ascii="Arial" w:hAnsi="Arial" w:cs="Arial"/>
          <w:lang w:val="en"/>
        </w:rPr>
        <w:t>Strategic Thinking and Vision</w:t>
      </w:r>
    </w:p>
    <w:p w14:paraId="652C058D" w14:textId="754DE092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4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19"/>
      <w:r w:rsidR="63A74B42" w:rsidRPr="00930E24">
        <w:rPr>
          <w:rFonts w:ascii="Arial" w:hAnsi="Arial" w:cs="Arial"/>
          <w:lang w:val="en"/>
        </w:rPr>
        <w:t>Integrity/Responsibility/Accountability</w:t>
      </w:r>
    </w:p>
    <w:p w14:paraId="3C6261C1" w14:textId="0340924E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5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0"/>
      <w:r w:rsidR="63A74B42" w:rsidRPr="00930E24">
        <w:rPr>
          <w:rFonts w:ascii="Arial" w:hAnsi="Arial" w:cs="Arial"/>
          <w:lang w:val="en"/>
        </w:rPr>
        <w:t>Commitment to Diversity</w:t>
      </w:r>
    </w:p>
    <w:p w14:paraId="6DF8A692" w14:textId="006F154F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6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1"/>
      <w:r w:rsidR="63A74B42" w:rsidRPr="00930E24">
        <w:rPr>
          <w:rFonts w:ascii="Arial" w:hAnsi="Arial" w:cs="Arial"/>
          <w:lang w:val="en"/>
        </w:rPr>
        <w:t>Interpersonal Skills</w:t>
      </w:r>
    </w:p>
    <w:p w14:paraId="436C55AB" w14:textId="1866E73D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7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2"/>
      <w:r w:rsidR="63A74B42" w:rsidRPr="00930E24">
        <w:rPr>
          <w:rFonts w:ascii="Arial" w:hAnsi="Arial" w:cs="Arial"/>
          <w:lang w:val="en"/>
        </w:rPr>
        <w:t>Communication Skills</w:t>
      </w:r>
    </w:p>
    <w:p w14:paraId="3C033E50" w14:textId="26CFA5E3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8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3"/>
      <w:r w:rsidR="63A74B42" w:rsidRPr="00930E24">
        <w:rPr>
          <w:rFonts w:ascii="Arial" w:hAnsi="Arial" w:cs="Arial"/>
          <w:lang w:val="en"/>
        </w:rPr>
        <w:t>Leadership/Motivating Others</w:t>
      </w:r>
    </w:p>
    <w:p w14:paraId="0115E514" w14:textId="3542227F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9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4"/>
      <w:r w:rsidR="63A74B42" w:rsidRPr="00930E24">
        <w:rPr>
          <w:rFonts w:ascii="Arial" w:hAnsi="Arial" w:cs="Arial"/>
          <w:lang w:val="en"/>
        </w:rPr>
        <w:t>Collaboration Skills</w:t>
      </w:r>
    </w:p>
    <w:p w14:paraId="4BC10683" w14:textId="584A9E7B" w:rsidR="63A74B42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0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5"/>
      <w:r w:rsidR="63A74B42" w:rsidRPr="00930E24">
        <w:rPr>
          <w:rFonts w:ascii="Arial" w:hAnsi="Arial" w:cs="Arial"/>
          <w:lang w:val="en"/>
        </w:rPr>
        <w:t>Innovation/Continuous Learning</w:t>
      </w:r>
    </w:p>
    <w:p w14:paraId="642B5F1B" w14:textId="3F7E7C6D" w:rsidR="48726AF7" w:rsidRPr="00930E24" w:rsidRDefault="48726AF7" w:rsidP="6A9D3890">
      <w:pPr>
        <w:spacing w:line="276" w:lineRule="auto"/>
        <w:rPr>
          <w:rFonts w:ascii="Arial" w:hAnsi="Arial" w:cs="Arial"/>
          <w:b/>
          <w:bCs/>
        </w:rPr>
      </w:pPr>
      <w:r w:rsidRPr="6A9D3890">
        <w:rPr>
          <w:rFonts w:ascii="Arial" w:hAnsi="Arial" w:cs="Arial"/>
          <w:b/>
          <w:bCs/>
        </w:rPr>
        <w:t xml:space="preserve">Please </w:t>
      </w:r>
      <w:r w:rsidR="004F5CAD">
        <w:rPr>
          <w:rFonts w:ascii="Arial" w:hAnsi="Arial" w:cs="Arial"/>
          <w:b/>
          <w:bCs/>
        </w:rPr>
        <w:t>share a detailed</w:t>
      </w:r>
      <w:r w:rsidRPr="6A9D3890">
        <w:rPr>
          <w:rFonts w:ascii="Arial" w:hAnsi="Arial" w:cs="Arial"/>
          <w:b/>
          <w:bCs/>
        </w:rPr>
        <w:t xml:space="preserve"> example of your top</w:t>
      </w:r>
      <w:r w:rsidR="004F5CAD">
        <w:rPr>
          <w:rFonts w:ascii="Arial" w:hAnsi="Arial" w:cs="Arial"/>
          <w:b/>
          <w:bCs/>
        </w:rPr>
        <w:t xml:space="preserve"> </w:t>
      </w:r>
      <w:r w:rsidR="00B477D0" w:rsidRPr="6A9D3890">
        <w:rPr>
          <w:rFonts w:ascii="Arial" w:hAnsi="Arial" w:cs="Arial"/>
          <w:b/>
          <w:bCs/>
        </w:rPr>
        <w:t>l</w:t>
      </w:r>
      <w:r w:rsidRPr="6A9D3890">
        <w:rPr>
          <w:rFonts w:ascii="Arial" w:hAnsi="Arial" w:cs="Arial"/>
          <w:b/>
          <w:bCs/>
        </w:rPr>
        <w:t xml:space="preserve">eadership </w:t>
      </w:r>
      <w:r w:rsidR="00B477D0" w:rsidRPr="6A9D3890">
        <w:rPr>
          <w:rFonts w:ascii="Arial" w:hAnsi="Arial" w:cs="Arial"/>
          <w:b/>
          <w:bCs/>
        </w:rPr>
        <w:t>c</w:t>
      </w:r>
      <w:r w:rsidRPr="6A9D3890">
        <w:rPr>
          <w:rFonts w:ascii="Arial" w:hAnsi="Arial" w:cs="Arial"/>
          <w:b/>
          <w:bCs/>
        </w:rPr>
        <w:t>ompetenc</w:t>
      </w:r>
      <w:r w:rsidR="004F5CAD">
        <w:rPr>
          <w:rFonts w:ascii="Arial" w:hAnsi="Arial" w:cs="Arial"/>
          <w:b/>
          <w:bCs/>
        </w:rPr>
        <w:t>y</w:t>
      </w:r>
      <w:r w:rsidR="00B477D0" w:rsidRPr="6A9D3890">
        <w:rPr>
          <w:rFonts w:ascii="Arial" w:hAnsi="Arial" w:cs="Arial"/>
          <w:b/>
          <w:bCs/>
        </w:rPr>
        <w:t xml:space="preserve"> </w:t>
      </w:r>
      <w:r w:rsidR="00B477D0" w:rsidRPr="6A9D3890">
        <w:rPr>
          <w:rFonts w:ascii="Arial" w:hAnsi="Arial" w:cs="Arial"/>
          <w:b/>
          <w:bCs/>
          <w:i/>
          <w:iCs/>
          <w:u w:val="single"/>
        </w:rPr>
        <w:t xml:space="preserve">not to </w:t>
      </w:r>
      <w:r w:rsidR="00B477D0" w:rsidRPr="00017235">
        <w:rPr>
          <w:rFonts w:ascii="Arial" w:hAnsi="Arial" w:cs="Arial"/>
          <w:b/>
          <w:bCs/>
          <w:i/>
          <w:iCs/>
          <w:u w:val="single"/>
        </w:rPr>
        <w:t>exceed 1</w:t>
      </w:r>
      <w:r w:rsidR="00017235" w:rsidRPr="00017235">
        <w:rPr>
          <w:rFonts w:ascii="Arial" w:hAnsi="Arial" w:cs="Arial"/>
          <w:b/>
          <w:bCs/>
          <w:i/>
          <w:iCs/>
          <w:u w:val="single"/>
        </w:rPr>
        <w:t>00</w:t>
      </w:r>
      <w:r w:rsidR="00B477D0" w:rsidRPr="6A9D3890">
        <w:rPr>
          <w:rFonts w:ascii="Arial" w:hAnsi="Arial" w:cs="Arial"/>
          <w:b/>
          <w:bCs/>
          <w:i/>
          <w:iCs/>
          <w:u w:val="single"/>
        </w:rPr>
        <w:t xml:space="preserve"> words</w:t>
      </w:r>
      <w:r w:rsidR="00B477D0" w:rsidRPr="6A9D3890">
        <w:rPr>
          <w:rFonts w:ascii="Arial" w:hAnsi="Arial" w:cs="Arial"/>
          <w:b/>
          <w:bCs/>
        </w:rPr>
        <w:t>:</w:t>
      </w:r>
    </w:p>
    <w:p w14:paraId="2E563F7A" w14:textId="7EDEA2F7" w:rsidR="00B477D0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0"/>
            <w:enabled/>
            <w:calcOnExit w:val="0"/>
            <w:textInput>
              <w:maxLength w:val="150"/>
            </w:textInput>
          </w:ffData>
        </w:fldChar>
      </w:r>
      <w:bookmarkStart w:id="26" w:name="Text10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26"/>
    </w:p>
    <w:p w14:paraId="0656C5D8" w14:textId="0D3DD5D0" w:rsidR="48726AF7" w:rsidRPr="00930E24" w:rsidRDefault="48726AF7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017235">
        <w:rPr>
          <w:rFonts w:ascii="Arial" w:hAnsi="Arial" w:cs="Arial"/>
          <w:b/>
          <w:bCs/>
          <w:lang w:val="en"/>
        </w:rPr>
        <w:t xml:space="preserve">Please share information about </w:t>
      </w:r>
      <w:r w:rsidR="00A90840" w:rsidRPr="00017235">
        <w:rPr>
          <w:rFonts w:ascii="Arial" w:hAnsi="Arial" w:cs="Arial"/>
          <w:b/>
          <w:bCs/>
          <w:lang w:val="en"/>
        </w:rPr>
        <w:t xml:space="preserve">your second leadership competency </w:t>
      </w:r>
      <w:r w:rsidR="00B477D0" w:rsidRPr="00017235">
        <w:rPr>
          <w:rFonts w:ascii="Arial" w:hAnsi="Arial" w:cs="Arial"/>
          <w:b/>
          <w:bCs/>
          <w:i/>
          <w:iCs/>
          <w:u w:val="single"/>
          <w:lang w:val="en"/>
        </w:rPr>
        <w:t>not to exceed 1</w:t>
      </w:r>
      <w:r w:rsidR="00017235" w:rsidRPr="00017235">
        <w:rPr>
          <w:rFonts w:ascii="Arial" w:hAnsi="Arial" w:cs="Arial"/>
          <w:b/>
          <w:bCs/>
          <w:i/>
          <w:iCs/>
          <w:u w:val="single"/>
          <w:lang w:val="en"/>
        </w:rPr>
        <w:t>00</w:t>
      </w:r>
      <w:r w:rsidR="00B477D0" w:rsidRPr="00017235">
        <w:rPr>
          <w:rFonts w:ascii="Arial" w:hAnsi="Arial" w:cs="Arial"/>
          <w:b/>
          <w:bCs/>
          <w:i/>
          <w:iCs/>
          <w:u w:val="single"/>
          <w:lang w:val="en"/>
        </w:rPr>
        <w:t xml:space="preserve"> words</w:t>
      </w:r>
      <w:r w:rsidR="00B477D0" w:rsidRPr="00B477D0">
        <w:rPr>
          <w:rFonts w:ascii="Arial" w:hAnsi="Arial" w:cs="Arial"/>
          <w:b/>
          <w:bCs/>
          <w:i/>
          <w:iCs/>
          <w:u w:val="single"/>
          <w:lang w:val="en"/>
        </w:rPr>
        <w:t>:</w:t>
      </w:r>
    </w:p>
    <w:p w14:paraId="46F11FA8" w14:textId="1EED44BA" w:rsidR="12B6022B" w:rsidRPr="00930E24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1"/>
            <w:enabled/>
            <w:calcOnExit w:val="0"/>
            <w:textInput>
              <w:maxLength w:val="150"/>
            </w:textInput>
          </w:ffData>
        </w:fldChar>
      </w:r>
      <w:bookmarkStart w:id="27" w:name="Text11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27"/>
    </w:p>
    <w:p w14:paraId="7B24E8F1" w14:textId="77777777" w:rsidR="00A90840" w:rsidRDefault="00A90840" w:rsidP="00930E24">
      <w:pPr>
        <w:spacing w:line="276" w:lineRule="auto"/>
        <w:rPr>
          <w:rFonts w:ascii="Arial" w:hAnsi="Arial" w:cs="Arial"/>
          <w:b/>
          <w:bCs/>
          <w:lang w:val="en"/>
        </w:rPr>
      </w:pPr>
    </w:p>
    <w:p w14:paraId="26AE66C1" w14:textId="2EA49640" w:rsidR="48726AF7" w:rsidRPr="00930E24" w:rsidRDefault="48726AF7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elect your top TWO (2) </w:t>
      </w:r>
      <w:r w:rsidR="00B477D0">
        <w:rPr>
          <w:rFonts w:ascii="Arial" w:hAnsi="Arial" w:cs="Arial"/>
          <w:b/>
          <w:bCs/>
          <w:lang w:val="en"/>
        </w:rPr>
        <w:t>str</w:t>
      </w:r>
      <w:r w:rsidRPr="00930E24">
        <w:rPr>
          <w:rFonts w:ascii="Arial" w:hAnsi="Arial" w:cs="Arial"/>
          <w:b/>
          <w:bCs/>
          <w:lang w:val="en"/>
        </w:rPr>
        <w:t xml:space="preserve">ategic </w:t>
      </w:r>
      <w:r w:rsidR="00B477D0">
        <w:rPr>
          <w:rFonts w:ascii="Arial" w:hAnsi="Arial" w:cs="Arial"/>
          <w:b/>
          <w:bCs/>
          <w:lang w:val="en"/>
        </w:rPr>
        <w:t>c</w:t>
      </w:r>
      <w:r w:rsidRPr="00930E24">
        <w:rPr>
          <w:rFonts w:ascii="Arial" w:hAnsi="Arial" w:cs="Arial"/>
          <w:b/>
          <w:bCs/>
          <w:lang w:val="en"/>
        </w:rPr>
        <w:t>ompetencies</w:t>
      </w:r>
      <w:r w:rsidR="00B477D0">
        <w:rPr>
          <w:rFonts w:ascii="Arial" w:hAnsi="Arial" w:cs="Arial"/>
          <w:b/>
          <w:bCs/>
          <w:lang w:val="en"/>
        </w:rPr>
        <w:t>:</w:t>
      </w:r>
    </w:p>
    <w:p w14:paraId="725B7B8C" w14:textId="0ED4FC59" w:rsidR="48726AF7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21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8"/>
      <w:r w:rsidR="48726AF7" w:rsidRPr="00930E24">
        <w:rPr>
          <w:rFonts w:ascii="Arial" w:hAnsi="Arial" w:cs="Arial"/>
          <w:lang w:val="en"/>
        </w:rPr>
        <w:t>Community Building and Collaboration</w:t>
      </w:r>
    </w:p>
    <w:p w14:paraId="50BEB7CD" w14:textId="39478C74" w:rsidR="48726AF7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22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29"/>
      <w:r w:rsidR="48726AF7" w:rsidRPr="00930E24">
        <w:rPr>
          <w:rFonts w:ascii="Arial" w:hAnsi="Arial" w:cs="Arial"/>
          <w:lang w:val="en"/>
        </w:rPr>
        <w:t>Mentoring and Leadership Development</w:t>
      </w:r>
    </w:p>
    <w:p w14:paraId="7E511865" w14:textId="38B455C4" w:rsidR="48726AF7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23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30"/>
      <w:r w:rsidR="48726AF7" w:rsidRPr="00930E24">
        <w:rPr>
          <w:rFonts w:ascii="Arial" w:hAnsi="Arial" w:cs="Arial"/>
          <w:lang w:val="en"/>
        </w:rPr>
        <w:t>Workforce Development</w:t>
      </w:r>
    </w:p>
    <w:p w14:paraId="38289BB3" w14:textId="6B982BCA" w:rsidR="48726AF7" w:rsidRPr="00930E24" w:rsidRDefault="00655A60" w:rsidP="00930E24">
      <w:pPr>
        <w:spacing w:line="276" w:lineRule="auto"/>
        <w:rPr>
          <w:rFonts w:ascii="Arial" w:hAnsi="Arial" w:cs="Arial"/>
          <w:lang w:val="en"/>
        </w:rPr>
      </w:pPr>
      <w:r w:rsidRPr="00930E24">
        <w:rPr>
          <w:rFonts w:ascii="Arial" w:hAnsi="Arial" w:cs="Arial"/>
          <w:lang w:val="en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24"/>
      <w:r w:rsidRPr="00930E24">
        <w:rPr>
          <w:rFonts w:ascii="Arial" w:hAnsi="Arial" w:cs="Arial"/>
          <w:lang w:val="en"/>
        </w:rPr>
        <w:instrText xml:space="preserve"> FORMCHECKBOX </w:instrText>
      </w:r>
      <w:r w:rsidRPr="00930E24">
        <w:rPr>
          <w:rFonts w:ascii="Arial" w:hAnsi="Arial" w:cs="Arial"/>
          <w:lang w:val="en"/>
        </w:rPr>
      </w:r>
      <w:r w:rsidRPr="00930E24">
        <w:rPr>
          <w:rFonts w:ascii="Arial" w:hAnsi="Arial" w:cs="Arial"/>
          <w:lang w:val="en"/>
        </w:rPr>
        <w:fldChar w:fldCharType="separate"/>
      </w:r>
      <w:r w:rsidRPr="00930E24">
        <w:rPr>
          <w:rFonts w:ascii="Arial" w:hAnsi="Arial" w:cs="Arial"/>
          <w:lang w:val="en"/>
        </w:rPr>
        <w:fldChar w:fldCharType="end"/>
      </w:r>
      <w:bookmarkEnd w:id="31"/>
      <w:r w:rsidR="48726AF7" w:rsidRPr="00930E24">
        <w:rPr>
          <w:rFonts w:ascii="Arial" w:hAnsi="Arial" w:cs="Arial"/>
          <w:lang w:val="en"/>
        </w:rPr>
        <w:t>Experience Developing, Critiquing, and/or Reviewing Neonatal Products</w:t>
      </w:r>
    </w:p>
    <w:p w14:paraId="436FC855" w14:textId="5EC2E5C9" w:rsidR="48726AF7" w:rsidRPr="00930E24" w:rsidRDefault="48726AF7" w:rsidP="6A9D3890">
      <w:pPr>
        <w:spacing w:line="276" w:lineRule="auto"/>
        <w:rPr>
          <w:rFonts w:ascii="Arial" w:hAnsi="Arial" w:cs="Arial"/>
        </w:rPr>
      </w:pPr>
      <w:r w:rsidRPr="6A9D3890">
        <w:rPr>
          <w:rFonts w:ascii="Arial" w:hAnsi="Arial" w:cs="Arial"/>
          <w:b/>
          <w:bCs/>
        </w:rPr>
        <w:t xml:space="preserve">Please </w:t>
      </w:r>
      <w:r w:rsidR="00972E1E">
        <w:rPr>
          <w:rFonts w:ascii="Arial" w:hAnsi="Arial" w:cs="Arial"/>
          <w:b/>
          <w:bCs/>
        </w:rPr>
        <w:t xml:space="preserve">share a detailed example </w:t>
      </w:r>
      <w:r w:rsidRPr="6A9D3890">
        <w:rPr>
          <w:rFonts w:ascii="Arial" w:hAnsi="Arial" w:cs="Arial"/>
          <w:b/>
          <w:bCs/>
        </w:rPr>
        <w:t xml:space="preserve">of your top </w:t>
      </w:r>
      <w:r w:rsidR="00B477D0" w:rsidRPr="6A9D3890">
        <w:rPr>
          <w:rFonts w:ascii="Arial" w:hAnsi="Arial" w:cs="Arial"/>
          <w:b/>
          <w:bCs/>
        </w:rPr>
        <w:t>s</w:t>
      </w:r>
      <w:r w:rsidRPr="6A9D3890">
        <w:rPr>
          <w:rFonts w:ascii="Arial" w:hAnsi="Arial" w:cs="Arial"/>
          <w:b/>
          <w:bCs/>
        </w:rPr>
        <w:t xml:space="preserve">trategic </w:t>
      </w:r>
      <w:r w:rsidR="00B477D0" w:rsidRPr="6A9D3890">
        <w:rPr>
          <w:rFonts w:ascii="Arial" w:hAnsi="Arial" w:cs="Arial"/>
          <w:b/>
          <w:bCs/>
        </w:rPr>
        <w:t>c</w:t>
      </w:r>
      <w:r w:rsidRPr="6A9D3890">
        <w:rPr>
          <w:rFonts w:ascii="Arial" w:hAnsi="Arial" w:cs="Arial"/>
          <w:b/>
          <w:bCs/>
        </w:rPr>
        <w:t>ompetenc</w:t>
      </w:r>
      <w:r w:rsidR="00972E1E">
        <w:rPr>
          <w:rFonts w:ascii="Arial" w:hAnsi="Arial" w:cs="Arial"/>
          <w:b/>
          <w:bCs/>
        </w:rPr>
        <w:t>y</w:t>
      </w:r>
      <w:r w:rsidR="00B477D0" w:rsidRPr="6A9D3890">
        <w:rPr>
          <w:rFonts w:ascii="Arial" w:hAnsi="Arial" w:cs="Arial"/>
          <w:b/>
          <w:bCs/>
        </w:rPr>
        <w:t xml:space="preserve"> </w:t>
      </w:r>
      <w:r w:rsidR="00B477D0" w:rsidRPr="6A9D3890">
        <w:rPr>
          <w:rFonts w:ascii="Arial" w:hAnsi="Arial" w:cs="Arial"/>
          <w:b/>
          <w:bCs/>
          <w:i/>
          <w:iCs/>
          <w:u w:val="single"/>
        </w:rPr>
        <w:t xml:space="preserve">not to </w:t>
      </w:r>
      <w:r w:rsidR="00B477D0" w:rsidRPr="00017235">
        <w:rPr>
          <w:rFonts w:ascii="Arial" w:hAnsi="Arial" w:cs="Arial"/>
          <w:b/>
          <w:bCs/>
          <w:i/>
          <w:iCs/>
          <w:u w:val="single"/>
        </w:rPr>
        <w:t>exceed 1</w:t>
      </w:r>
      <w:r w:rsidR="00017235" w:rsidRPr="00017235">
        <w:rPr>
          <w:rFonts w:ascii="Arial" w:hAnsi="Arial" w:cs="Arial"/>
          <w:b/>
          <w:bCs/>
          <w:i/>
          <w:iCs/>
          <w:u w:val="single"/>
        </w:rPr>
        <w:t>00</w:t>
      </w:r>
      <w:r w:rsidR="00B477D0" w:rsidRPr="00017235">
        <w:rPr>
          <w:rFonts w:ascii="Arial" w:hAnsi="Arial" w:cs="Arial"/>
          <w:b/>
          <w:bCs/>
          <w:i/>
          <w:iCs/>
          <w:u w:val="single"/>
        </w:rPr>
        <w:t xml:space="preserve"> words</w:t>
      </w:r>
      <w:r w:rsidR="00B477D0" w:rsidRPr="6A9D3890">
        <w:rPr>
          <w:rFonts w:ascii="Arial" w:hAnsi="Arial" w:cs="Arial"/>
          <w:b/>
          <w:bCs/>
        </w:rPr>
        <w:t>:</w:t>
      </w:r>
    </w:p>
    <w:p w14:paraId="5DF99776" w14:textId="28939B06" w:rsidR="00C3060E" w:rsidRPr="00930E24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2"/>
            <w:enabled/>
            <w:calcOnExit w:val="0"/>
            <w:textInput>
              <w:maxLength w:val="150"/>
            </w:textInput>
          </w:ffData>
        </w:fldChar>
      </w:r>
      <w:bookmarkStart w:id="32" w:name="Text12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32"/>
    </w:p>
    <w:p w14:paraId="41F17B18" w14:textId="02F528F7" w:rsidR="2836E41E" w:rsidRPr="00930E24" w:rsidRDefault="2836E41E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t xml:space="preserve">Please share information about </w:t>
      </w:r>
      <w:r w:rsidR="00A90840">
        <w:rPr>
          <w:rFonts w:ascii="Arial" w:hAnsi="Arial" w:cs="Arial"/>
          <w:b/>
          <w:bCs/>
          <w:lang w:val="en"/>
        </w:rPr>
        <w:t>your second strategic competency</w:t>
      </w:r>
      <w:r w:rsidRPr="00930E24">
        <w:rPr>
          <w:rFonts w:ascii="Arial" w:hAnsi="Arial" w:cs="Arial"/>
          <w:b/>
          <w:bCs/>
          <w:lang w:val="en"/>
        </w:rPr>
        <w:t xml:space="preserve"> </w:t>
      </w:r>
      <w:r w:rsidR="00EE1223" w:rsidRPr="00EE1223">
        <w:rPr>
          <w:rFonts w:ascii="Arial" w:hAnsi="Arial" w:cs="Arial"/>
          <w:b/>
          <w:bCs/>
          <w:i/>
          <w:iCs/>
          <w:u w:val="single"/>
          <w:lang w:val="en"/>
        </w:rPr>
        <w:t xml:space="preserve">not to exceed </w:t>
      </w:r>
      <w:r w:rsidR="00EE1223" w:rsidRPr="00017235">
        <w:rPr>
          <w:rFonts w:ascii="Arial" w:hAnsi="Arial" w:cs="Arial"/>
          <w:b/>
          <w:bCs/>
          <w:i/>
          <w:iCs/>
          <w:u w:val="single"/>
          <w:lang w:val="en"/>
        </w:rPr>
        <w:t>1</w:t>
      </w:r>
      <w:r w:rsidR="00017235" w:rsidRPr="00017235">
        <w:rPr>
          <w:rFonts w:ascii="Arial" w:hAnsi="Arial" w:cs="Arial"/>
          <w:b/>
          <w:bCs/>
          <w:i/>
          <w:iCs/>
          <w:u w:val="single"/>
          <w:lang w:val="en"/>
        </w:rPr>
        <w:t>0</w:t>
      </w:r>
      <w:r w:rsidR="00EE1223" w:rsidRPr="00017235">
        <w:rPr>
          <w:rFonts w:ascii="Arial" w:hAnsi="Arial" w:cs="Arial"/>
          <w:b/>
          <w:bCs/>
          <w:i/>
          <w:iCs/>
          <w:u w:val="single"/>
          <w:lang w:val="en"/>
        </w:rPr>
        <w:t>0 words</w:t>
      </w:r>
      <w:r w:rsidR="00EE1223">
        <w:rPr>
          <w:rFonts w:ascii="Arial" w:hAnsi="Arial" w:cs="Arial"/>
          <w:b/>
          <w:bCs/>
          <w:lang w:val="en"/>
        </w:rPr>
        <w:t>:</w:t>
      </w:r>
    </w:p>
    <w:p w14:paraId="20D95783" w14:textId="4EA75997" w:rsidR="12B6022B" w:rsidRPr="00930E24" w:rsidRDefault="00655A60" w:rsidP="00930E24">
      <w:pPr>
        <w:spacing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3"/>
            <w:enabled/>
            <w:calcOnExit w:val="0"/>
            <w:textInput>
              <w:maxLength w:val="150"/>
            </w:textInput>
          </w:ffData>
        </w:fldChar>
      </w:r>
      <w:bookmarkStart w:id="33" w:name="Text13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33"/>
    </w:p>
    <w:p w14:paraId="0A0B43C1" w14:textId="4F8E9A77" w:rsidR="2836E41E" w:rsidRPr="00930E24" w:rsidRDefault="2836E41E" w:rsidP="5CDE7094">
      <w:pPr>
        <w:spacing w:line="276" w:lineRule="auto"/>
        <w:rPr>
          <w:rFonts w:ascii="Arial" w:hAnsi="Arial" w:cs="Arial"/>
          <w:b/>
          <w:bCs/>
        </w:rPr>
      </w:pPr>
      <w:r w:rsidRPr="5CDE7094">
        <w:rPr>
          <w:rFonts w:ascii="Arial" w:hAnsi="Arial" w:cs="Arial"/>
          <w:b/>
          <w:bCs/>
        </w:rPr>
        <w:t xml:space="preserve">What do you see as a critical challenge facing the field of neonatal </w:t>
      </w:r>
      <w:r w:rsidR="00A90840" w:rsidRPr="5CDE7094">
        <w:rPr>
          <w:rFonts w:ascii="Arial" w:hAnsi="Arial" w:cs="Arial"/>
          <w:b/>
          <w:bCs/>
        </w:rPr>
        <w:t xml:space="preserve">or advanced practice neonatal </w:t>
      </w:r>
      <w:r w:rsidRPr="5CDE7094">
        <w:rPr>
          <w:rFonts w:ascii="Arial" w:hAnsi="Arial" w:cs="Arial"/>
          <w:b/>
          <w:bCs/>
        </w:rPr>
        <w:t>nursing</w:t>
      </w:r>
      <w:r w:rsidR="00785352">
        <w:rPr>
          <w:rFonts w:ascii="Arial" w:hAnsi="Arial" w:cs="Arial"/>
          <w:b/>
          <w:bCs/>
        </w:rPr>
        <w:t xml:space="preserve"> that can be address</w:t>
      </w:r>
      <w:r w:rsidR="00B82DF0">
        <w:rPr>
          <w:rFonts w:ascii="Arial" w:hAnsi="Arial" w:cs="Arial"/>
          <w:b/>
          <w:bCs/>
        </w:rPr>
        <w:t>ed</w:t>
      </w:r>
      <w:r w:rsidR="00785352">
        <w:rPr>
          <w:rFonts w:ascii="Arial" w:hAnsi="Arial" w:cs="Arial"/>
          <w:b/>
          <w:bCs/>
        </w:rPr>
        <w:t xml:space="preserve"> by NANN-AP in the next three to five years</w:t>
      </w:r>
      <w:r w:rsidRPr="5CDE7094">
        <w:rPr>
          <w:rFonts w:ascii="Arial" w:hAnsi="Arial" w:cs="Arial"/>
          <w:b/>
          <w:bCs/>
        </w:rPr>
        <w:t xml:space="preserve">? Please limit </w:t>
      </w:r>
      <w:r w:rsidR="00EE1223" w:rsidRPr="5CDE7094">
        <w:rPr>
          <w:rFonts w:ascii="Arial" w:hAnsi="Arial" w:cs="Arial"/>
          <w:b/>
          <w:bCs/>
        </w:rPr>
        <w:t xml:space="preserve">your answer to </w:t>
      </w:r>
      <w:r w:rsidRPr="5CDE7094">
        <w:rPr>
          <w:rFonts w:ascii="Arial" w:hAnsi="Arial" w:cs="Arial"/>
          <w:b/>
          <w:bCs/>
        </w:rPr>
        <w:t>150 words.</w:t>
      </w:r>
    </w:p>
    <w:p w14:paraId="23318752" w14:textId="11447259" w:rsidR="00FE6160" w:rsidRDefault="00655A60" w:rsidP="00930E24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4"/>
            <w:enabled/>
            <w:calcOnExit w:val="0"/>
            <w:textInput>
              <w:maxLength w:val="150"/>
            </w:textInput>
          </w:ffData>
        </w:fldChar>
      </w:r>
      <w:bookmarkStart w:id="34" w:name="Text14"/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  <w:bookmarkEnd w:id="34"/>
    </w:p>
    <w:p w14:paraId="6C6D7B66" w14:textId="7E72F73C" w:rsidR="00BE38BF" w:rsidRDefault="00785352" w:rsidP="00930E24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  <w:r>
        <w:rPr>
          <w:rFonts w:ascii="Arial" w:hAnsi="Arial" w:cs="Arial"/>
          <w:b/>
          <w:bCs/>
          <w:lang w:val="en"/>
        </w:rPr>
        <w:br/>
        <w:t>Discuss one idea</w:t>
      </w:r>
      <w:r w:rsidR="00B82DF0">
        <w:rPr>
          <w:rFonts w:ascii="Arial" w:hAnsi="Arial" w:cs="Arial"/>
          <w:b/>
          <w:bCs/>
          <w:lang w:val="en"/>
        </w:rPr>
        <w:t xml:space="preserve"> or strategy that you believe NANN should consider implementing and why. Please limit your answer to 150 words. </w:t>
      </w:r>
    </w:p>
    <w:p w14:paraId="45182908" w14:textId="77777777" w:rsidR="00B82DF0" w:rsidRDefault="00B82DF0" w:rsidP="00B82DF0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  <w:r w:rsidRPr="00930E24">
        <w:rPr>
          <w:rFonts w:ascii="Arial" w:hAnsi="Arial" w:cs="Arial"/>
          <w:b/>
          <w:bCs/>
          <w:lang w:val="en"/>
        </w:rPr>
        <w:fldChar w:fldCharType="begin">
          <w:ffData>
            <w:name w:val="Text14"/>
            <w:enabled/>
            <w:calcOnExit w:val="0"/>
            <w:textInput>
              <w:maxLength w:val="150"/>
            </w:textInput>
          </w:ffData>
        </w:fldChar>
      </w:r>
      <w:r w:rsidRPr="00930E24">
        <w:rPr>
          <w:rFonts w:ascii="Arial" w:hAnsi="Arial" w:cs="Arial"/>
          <w:b/>
          <w:bCs/>
          <w:lang w:val="en"/>
        </w:rPr>
        <w:instrText xml:space="preserve"> FORMTEXT </w:instrText>
      </w:r>
      <w:r w:rsidRPr="00930E24">
        <w:rPr>
          <w:rFonts w:ascii="Arial" w:hAnsi="Arial" w:cs="Arial"/>
          <w:b/>
          <w:bCs/>
          <w:lang w:val="en"/>
        </w:rPr>
      </w:r>
      <w:r w:rsidRPr="00930E24">
        <w:rPr>
          <w:rFonts w:ascii="Arial" w:hAnsi="Arial" w:cs="Arial"/>
          <w:b/>
          <w:bCs/>
          <w:lang w:val="en"/>
        </w:rPr>
        <w:fldChar w:fldCharType="separate"/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noProof/>
          <w:lang w:val="en"/>
        </w:rPr>
        <w:t> </w:t>
      </w:r>
      <w:r w:rsidRPr="00930E24">
        <w:rPr>
          <w:rFonts w:ascii="Arial" w:hAnsi="Arial" w:cs="Arial"/>
          <w:b/>
          <w:bCs/>
          <w:lang w:val="en"/>
        </w:rPr>
        <w:fldChar w:fldCharType="end"/>
      </w:r>
    </w:p>
    <w:p w14:paraId="182A5F7A" w14:textId="77777777" w:rsidR="00BE38BF" w:rsidRDefault="00BE38BF" w:rsidP="00930E24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</w:p>
    <w:p w14:paraId="2FE5777E" w14:textId="77777777" w:rsidR="00BE38BF" w:rsidRDefault="00BE38BF" w:rsidP="00930E24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</w:p>
    <w:p w14:paraId="74DAE017" w14:textId="77777777" w:rsidR="00BE38BF" w:rsidRDefault="00BE38BF" w:rsidP="00930E24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</w:p>
    <w:p w14:paraId="549873DB" w14:textId="77777777" w:rsidR="00BE38BF" w:rsidRDefault="00BE38BF" w:rsidP="00930E24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</w:p>
    <w:p w14:paraId="08C55830" w14:textId="77777777" w:rsidR="00BE38BF" w:rsidRDefault="00BE38BF" w:rsidP="00930E24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</w:p>
    <w:p w14:paraId="1FB36B22" w14:textId="6805BA8E" w:rsidR="00BE38BF" w:rsidRDefault="00BE38BF" w:rsidP="00930E24">
      <w:pPr>
        <w:widowControl w:val="0"/>
        <w:autoSpaceDE w:val="0"/>
        <w:autoSpaceDN w:val="0"/>
        <w:adjustRightInd w:val="0"/>
        <w:spacing w:before="180" w:after="0" w:line="276" w:lineRule="auto"/>
        <w:rPr>
          <w:rFonts w:ascii="Arial" w:hAnsi="Arial" w:cs="Arial"/>
          <w:b/>
          <w:bCs/>
          <w:lang w:val="en"/>
        </w:rPr>
      </w:pPr>
    </w:p>
    <w:p w14:paraId="47356F90" w14:textId="7B29E546" w:rsidR="00BE38BF" w:rsidRPr="001627F1" w:rsidRDefault="00BE38BF" w:rsidP="001627F1">
      <w:pPr>
        <w:rPr>
          <w:rFonts w:ascii="Arial" w:hAnsi="Arial" w:cs="Arial"/>
          <w:b/>
          <w:bCs/>
          <w:lang w:val="en"/>
        </w:rPr>
      </w:pPr>
      <w:bookmarkStart w:id="35" w:name="NANN_Leadership_Competencies.pdf"/>
      <w:bookmarkEnd w:id="35"/>
    </w:p>
    <w:sectPr w:rsidR="00BE38BF" w:rsidRPr="001627F1" w:rsidSect="00FA05D7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1011F6" w14:textId="77777777" w:rsidR="00182516" w:rsidRDefault="00182516" w:rsidP="001627F1">
      <w:pPr>
        <w:spacing w:after="0" w:line="240" w:lineRule="auto"/>
      </w:pPr>
      <w:r>
        <w:separator/>
      </w:r>
    </w:p>
  </w:endnote>
  <w:endnote w:type="continuationSeparator" w:id="0">
    <w:p w14:paraId="6B4C485E" w14:textId="77777777" w:rsidR="00182516" w:rsidRDefault="00182516" w:rsidP="001627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AC36D" w14:textId="77777777" w:rsidR="00182516" w:rsidRDefault="00182516" w:rsidP="001627F1">
      <w:pPr>
        <w:spacing w:after="0" w:line="240" w:lineRule="auto"/>
      </w:pPr>
      <w:r>
        <w:separator/>
      </w:r>
    </w:p>
  </w:footnote>
  <w:footnote w:type="continuationSeparator" w:id="0">
    <w:p w14:paraId="31FDB3E0" w14:textId="77777777" w:rsidR="00182516" w:rsidRDefault="00182516" w:rsidP="001627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94A40592"/>
    <w:lvl w:ilvl="0">
      <w:numFmt w:val="bullet"/>
      <w:lvlText w:val="*"/>
      <w:lvlJc w:val="left"/>
    </w:lvl>
  </w:abstractNum>
  <w:abstractNum w:abstractNumId="1" w15:restartNumberingAfterBreak="0">
    <w:nsid w:val="02F81C9E"/>
    <w:multiLevelType w:val="hybridMultilevel"/>
    <w:tmpl w:val="3A7AE81A"/>
    <w:lvl w:ilvl="0" w:tplc="D78CC18E">
      <w:numFmt w:val="bullet"/>
      <w:lvlText w:val=""/>
      <w:lvlJc w:val="left"/>
      <w:pPr>
        <w:ind w:left="553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EE80B8E"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2" w:tplc="9488A816">
      <w:numFmt w:val="bullet"/>
      <w:lvlText w:val="•"/>
      <w:lvlJc w:val="left"/>
      <w:pPr>
        <w:ind w:left="1866" w:hanging="360"/>
      </w:pPr>
      <w:rPr>
        <w:rFonts w:hint="default"/>
        <w:lang w:val="en-US" w:eastAsia="en-US" w:bidi="ar-SA"/>
      </w:rPr>
    </w:lvl>
    <w:lvl w:ilvl="3" w:tplc="E280CE9C">
      <w:numFmt w:val="bullet"/>
      <w:lvlText w:val="•"/>
      <w:lvlJc w:val="left"/>
      <w:pPr>
        <w:ind w:left="2833" w:hanging="360"/>
      </w:pPr>
      <w:rPr>
        <w:rFonts w:hint="default"/>
        <w:lang w:val="en-US" w:eastAsia="en-US" w:bidi="ar-SA"/>
      </w:rPr>
    </w:lvl>
    <w:lvl w:ilvl="4" w:tplc="C8D4EFC0">
      <w:numFmt w:val="bullet"/>
      <w:lvlText w:val="•"/>
      <w:lvlJc w:val="left"/>
      <w:pPr>
        <w:ind w:left="3800" w:hanging="360"/>
      </w:pPr>
      <w:rPr>
        <w:rFonts w:hint="default"/>
        <w:lang w:val="en-US" w:eastAsia="en-US" w:bidi="ar-SA"/>
      </w:rPr>
    </w:lvl>
    <w:lvl w:ilvl="5" w:tplc="1A800FFC">
      <w:numFmt w:val="bullet"/>
      <w:lvlText w:val="•"/>
      <w:lvlJc w:val="left"/>
      <w:pPr>
        <w:ind w:left="4766" w:hanging="360"/>
      </w:pPr>
      <w:rPr>
        <w:rFonts w:hint="default"/>
        <w:lang w:val="en-US" w:eastAsia="en-US" w:bidi="ar-SA"/>
      </w:rPr>
    </w:lvl>
    <w:lvl w:ilvl="6" w:tplc="A6EA111E">
      <w:numFmt w:val="bullet"/>
      <w:lvlText w:val="•"/>
      <w:lvlJc w:val="left"/>
      <w:pPr>
        <w:ind w:left="5733" w:hanging="360"/>
      </w:pPr>
      <w:rPr>
        <w:rFonts w:hint="default"/>
        <w:lang w:val="en-US" w:eastAsia="en-US" w:bidi="ar-SA"/>
      </w:rPr>
    </w:lvl>
    <w:lvl w:ilvl="7" w:tplc="19A29C84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8" w:tplc="DECCC4F2">
      <w:numFmt w:val="bullet"/>
      <w:lvlText w:val="•"/>
      <w:lvlJc w:val="left"/>
      <w:pPr>
        <w:ind w:left="766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BF266E5"/>
    <w:multiLevelType w:val="hybridMultilevel"/>
    <w:tmpl w:val="4C2EE7E4"/>
    <w:lvl w:ilvl="0" w:tplc="95AE9A5A">
      <w:numFmt w:val="bullet"/>
      <w:lvlText w:val="•"/>
      <w:lvlJc w:val="left"/>
      <w:pPr>
        <w:ind w:left="725" w:hanging="360"/>
      </w:pPr>
      <w:rPr>
        <w:rFonts w:ascii="Calibri" w:eastAsia="Calibri" w:hAnsi="Calibri" w:cs="Calibri" w:hint="default"/>
        <w:spacing w:val="0"/>
        <w:w w:val="100"/>
        <w:lang w:val="en-US" w:eastAsia="en-US" w:bidi="ar-SA"/>
      </w:rPr>
    </w:lvl>
    <w:lvl w:ilvl="1" w:tplc="D5A246FA">
      <w:numFmt w:val="bullet"/>
      <w:lvlText w:val="•"/>
      <w:lvlJc w:val="left"/>
      <w:pPr>
        <w:ind w:left="1674" w:hanging="360"/>
      </w:pPr>
      <w:rPr>
        <w:rFonts w:hint="default"/>
        <w:lang w:val="en-US" w:eastAsia="en-US" w:bidi="ar-SA"/>
      </w:rPr>
    </w:lvl>
    <w:lvl w:ilvl="2" w:tplc="4EFA33CC">
      <w:numFmt w:val="bullet"/>
      <w:lvlText w:val="•"/>
      <w:lvlJc w:val="left"/>
      <w:pPr>
        <w:ind w:left="2628" w:hanging="360"/>
      </w:pPr>
      <w:rPr>
        <w:rFonts w:hint="default"/>
        <w:lang w:val="en-US" w:eastAsia="en-US" w:bidi="ar-SA"/>
      </w:rPr>
    </w:lvl>
    <w:lvl w:ilvl="3" w:tplc="723CE0E2">
      <w:numFmt w:val="bullet"/>
      <w:lvlText w:val="•"/>
      <w:lvlJc w:val="left"/>
      <w:pPr>
        <w:ind w:left="3582" w:hanging="360"/>
      </w:pPr>
      <w:rPr>
        <w:rFonts w:hint="default"/>
        <w:lang w:val="en-US" w:eastAsia="en-US" w:bidi="ar-SA"/>
      </w:rPr>
    </w:lvl>
    <w:lvl w:ilvl="4" w:tplc="E4E4831A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ar-SA"/>
      </w:rPr>
    </w:lvl>
    <w:lvl w:ilvl="5" w:tplc="F39C316C">
      <w:numFmt w:val="bullet"/>
      <w:lvlText w:val="•"/>
      <w:lvlJc w:val="left"/>
      <w:pPr>
        <w:ind w:left="5490" w:hanging="360"/>
      </w:pPr>
      <w:rPr>
        <w:rFonts w:hint="default"/>
        <w:lang w:val="en-US" w:eastAsia="en-US" w:bidi="ar-SA"/>
      </w:rPr>
    </w:lvl>
    <w:lvl w:ilvl="6" w:tplc="506A7B68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7" w:tplc="D480E524">
      <w:numFmt w:val="bullet"/>
      <w:lvlText w:val="•"/>
      <w:lvlJc w:val="left"/>
      <w:pPr>
        <w:ind w:left="7398" w:hanging="360"/>
      </w:pPr>
      <w:rPr>
        <w:rFonts w:hint="default"/>
        <w:lang w:val="en-US" w:eastAsia="en-US" w:bidi="ar-SA"/>
      </w:rPr>
    </w:lvl>
    <w:lvl w:ilvl="8" w:tplc="25DCBC1A">
      <w:numFmt w:val="bullet"/>
      <w:lvlText w:val="•"/>
      <w:lvlJc w:val="left"/>
      <w:pPr>
        <w:ind w:left="835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BA51C31"/>
    <w:multiLevelType w:val="hybridMultilevel"/>
    <w:tmpl w:val="56464554"/>
    <w:lvl w:ilvl="0" w:tplc="F8461748">
      <w:numFmt w:val="bullet"/>
      <w:lvlText w:val=""/>
      <w:lvlJc w:val="left"/>
      <w:pPr>
        <w:ind w:left="77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7CD6BBF4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114285A4">
      <w:numFmt w:val="bullet"/>
      <w:lvlText w:val="•"/>
      <w:lvlJc w:val="left"/>
      <w:pPr>
        <w:ind w:left="2676" w:hanging="360"/>
      </w:pPr>
      <w:rPr>
        <w:rFonts w:hint="default"/>
        <w:lang w:val="en-US" w:eastAsia="en-US" w:bidi="ar-SA"/>
      </w:rPr>
    </w:lvl>
    <w:lvl w:ilvl="3" w:tplc="5F70C868">
      <w:numFmt w:val="bullet"/>
      <w:lvlText w:val="•"/>
      <w:lvlJc w:val="left"/>
      <w:pPr>
        <w:ind w:left="3624" w:hanging="360"/>
      </w:pPr>
      <w:rPr>
        <w:rFonts w:hint="default"/>
        <w:lang w:val="en-US" w:eastAsia="en-US" w:bidi="ar-SA"/>
      </w:rPr>
    </w:lvl>
    <w:lvl w:ilvl="4" w:tplc="D6CCF896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ar-SA"/>
      </w:rPr>
    </w:lvl>
    <w:lvl w:ilvl="5" w:tplc="4C04C86C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ar-SA"/>
      </w:rPr>
    </w:lvl>
    <w:lvl w:ilvl="6" w:tplc="4D121CEC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7" w:tplc="F82C6BCC">
      <w:numFmt w:val="bullet"/>
      <w:lvlText w:val="•"/>
      <w:lvlJc w:val="left"/>
      <w:pPr>
        <w:ind w:left="7416" w:hanging="360"/>
      </w:pPr>
      <w:rPr>
        <w:rFonts w:hint="default"/>
        <w:lang w:val="en-US" w:eastAsia="en-US" w:bidi="ar-SA"/>
      </w:rPr>
    </w:lvl>
    <w:lvl w:ilvl="8" w:tplc="0D109AE2">
      <w:numFmt w:val="bullet"/>
      <w:lvlText w:val="•"/>
      <w:lvlJc w:val="left"/>
      <w:pPr>
        <w:ind w:left="836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09E55DE"/>
    <w:multiLevelType w:val="hybridMultilevel"/>
    <w:tmpl w:val="E4961334"/>
    <w:lvl w:ilvl="0" w:tplc="2E6EBB46">
      <w:numFmt w:val="bullet"/>
      <w:lvlText w:val="•"/>
      <w:lvlJc w:val="left"/>
      <w:pPr>
        <w:ind w:left="686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226E21E4">
      <w:numFmt w:val="bullet"/>
      <w:lvlText w:val="•"/>
      <w:lvlJc w:val="left"/>
      <w:pPr>
        <w:ind w:left="1638" w:hanging="360"/>
      </w:pPr>
      <w:rPr>
        <w:rFonts w:hint="default"/>
        <w:lang w:val="en-US" w:eastAsia="en-US" w:bidi="ar-SA"/>
      </w:rPr>
    </w:lvl>
    <w:lvl w:ilvl="2" w:tplc="B280672A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ar-SA"/>
      </w:rPr>
    </w:lvl>
    <w:lvl w:ilvl="3" w:tplc="23B0A236">
      <w:numFmt w:val="bullet"/>
      <w:lvlText w:val="•"/>
      <w:lvlJc w:val="left"/>
      <w:pPr>
        <w:ind w:left="3554" w:hanging="360"/>
      </w:pPr>
      <w:rPr>
        <w:rFonts w:hint="default"/>
        <w:lang w:val="en-US" w:eastAsia="en-US" w:bidi="ar-SA"/>
      </w:rPr>
    </w:lvl>
    <w:lvl w:ilvl="4" w:tplc="707225C6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5" w:tplc="95E88102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ar-SA"/>
      </w:rPr>
    </w:lvl>
    <w:lvl w:ilvl="6" w:tplc="B0E6E40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ar-SA"/>
      </w:rPr>
    </w:lvl>
    <w:lvl w:ilvl="7" w:tplc="73BC7616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 w:tplc="CFBCE0AE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0A90E36"/>
    <w:multiLevelType w:val="hybridMultilevel"/>
    <w:tmpl w:val="9D322C62"/>
    <w:lvl w:ilvl="0" w:tplc="28D82A76">
      <w:numFmt w:val="bullet"/>
      <w:lvlText w:val="•"/>
      <w:lvlJc w:val="left"/>
      <w:pPr>
        <w:ind w:left="523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49AAB2A">
      <w:numFmt w:val="bullet"/>
      <w:lvlText w:val="•"/>
      <w:lvlJc w:val="left"/>
      <w:pPr>
        <w:ind w:left="1494" w:hanging="360"/>
      </w:pPr>
      <w:rPr>
        <w:rFonts w:hint="default"/>
        <w:lang w:val="en-US" w:eastAsia="en-US" w:bidi="ar-SA"/>
      </w:rPr>
    </w:lvl>
    <w:lvl w:ilvl="2" w:tplc="0B922888">
      <w:numFmt w:val="bullet"/>
      <w:lvlText w:val="•"/>
      <w:lvlJc w:val="left"/>
      <w:pPr>
        <w:ind w:left="2468" w:hanging="360"/>
      </w:pPr>
      <w:rPr>
        <w:rFonts w:hint="default"/>
        <w:lang w:val="en-US" w:eastAsia="en-US" w:bidi="ar-SA"/>
      </w:rPr>
    </w:lvl>
    <w:lvl w:ilvl="3" w:tplc="45206140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5B344E86">
      <w:numFmt w:val="bullet"/>
      <w:lvlText w:val="•"/>
      <w:lvlJc w:val="left"/>
      <w:pPr>
        <w:ind w:left="4416" w:hanging="360"/>
      </w:pPr>
      <w:rPr>
        <w:rFonts w:hint="default"/>
        <w:lang w:val="en-US" w:eastAsia="en-US" w:bidi="ar-SA"/>
      </w:rPr>
    </w:lvl>
    <w:lvl w:ilvl="5" w:tplc="C79091FC">
      <w:numFmt w:val="bullet"/>
      <w:lvlText w:val="•"/>
      <w:lvlJc w:val="left"/>
      <w:pPr>
        <w:ind w:left="5390" w:hanging="360"/>
      </w:pPr>
      <w:rPr>
        <w:rFonts w:hint="default"/>
        <w:lang w:val="en-US" w:eastAsia="en-US" w:bidi="ar-SA"/>
      </w:rPr>
    </w:lvl>
    <w:lvl w:ilvl="6" w:tplc="0DD057CA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ar-SA"/>
      </w:rPr>
    </w:lvl>
    <w:lvl w:ilvl="7" w:tplc="441A015C">
      <w:numFmt w:val="bullet"/>
      <w:lvlText w:val="•"/>
      <w:lvlJc w:val="left"/>
      <w:pPr>
        <w:ind w:left="7338" w:hanging="360"/>
      </w:pPr>
      <w:rPr>
        <w:rFonts w:hint="default"/>
        <w:lang w:val="en-US" w:eastAsia="en-US" w:bidi="ar-SA"/>
      </w:rPr>
    </w:lvl>
    <w:lvl w:ilvl="8" w:tplc="720CC72C">
      <w:numFmt w:val="bullet"/>
      <w:lvlText w:val="•"/>
      <w:lvlJc w:val="left"/>
      <w:pPr>
        <w:ind w:left="8312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4D34CE1"/>
    <w:multiLevelType w:val="hybridMultilevel"/>
    <w:tmpl w:val="D80831E0"/>
    <w:lvl w:ilvl="0" w:tplc="10B67E9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9769635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 w16cid:durableId="1976375939">
    <w:abstractNumId w:val="6"/>
  </w:num>
  <w:num w:numId="3" w16cid:durableId="1871798563">
    <w:abstractNumId w:val="5"/>
  </w:num>
  <w:num w:numId="4" w16cid:durableId="671420771">
    <w:abstractNumId w:val="4"/>
  </w:num>
  <w:num w:numId="5" w16cid:durableId="1229071740">
    <w:abstractNumId w:val="3"/>
  </w:num>
  <w:num w:numId="6" w16cid:durableId="382295796">
    <w:abstractNumId w:val="2"/>
  </w:num>
  <w:num w:numId="7" w16cid:durableId="10324553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MDE1MTG2MDQyNTBX0lEKTi0uzszPAykwrQUA2FECNSwAAAA="/>
  </w:docVars>
  <w:rsids>
    <w:rsidRoot w:val="00C07F2B"/>
    <w:rsid w:val="00004ABA"/>
    <w:rsid w:val="000105F8"/>
    <w:rsid w:val="00017235"/>
    <w:rsid w:val="0002406F"/>
    <w:rsid w:val="00055B13"/>
    <w:rsid w:val="00063E80"/>
    <w:rsid w:val="000748FD"/>
    <w:rsid w:val="00077632"/>
    <w:rsid w:val="00092FA2"/>
    <w:rsid w:val="00093C35"/>
    <w:rsid w:val="000A12DC"/>
    <w:rsid w:val="000A74F9"/>
    <w:rsid w:val="000F09CD"/>
    <w:rsid w:val="000F0BB1"/>
    <w:rsid w:val="000F3881"/>
    <w:rsid w:val="000F51A2"/>
    <w:rsid w:val="00104639"/>
    <w:rsid w:val="001240D4"/>
    <w:rsid w:val="00140C65"/>
    <w:rsid w:val="001579D3"/>
    <w:rsid w:val="001627F1"/>
    <w:rsid w:val="00163FCC"/>
    <w:rsid w:val="00171CD5"/>
    <w:rsid w:val="00172273"/>
    <w:rsid w:val="00182516"/>
    <w:rsid w:val="00192E4F"/>
    <w:rsid w:val="00196A28"/>
    <w:rsid w:val="001A034F"/>
    <w:rsid w:val="001B6015"/>
    <w:rsid w:val="001D26C9"/>
    <w:rsid w:val="001D3211"/>
    <w:rsid w:val="001D466D"/>
    <w:rsid w:val="001F0263"/>
    <w:rsid w:val="001F1168"/>
    <w:rsid w:val="001F1E56"/>
    <w:rsid w:val="00200598"/>
    <w:rsid w:val="00200EF1"/>
    <w:rsid w:val="00202A69"/>
    <w:rsid w:val="00250CBE"/>
    <w:rsid w:val="002579A9"/>
    <w:rsid w:val="00276F03"/>
    <w:rsid w:val="00285104"/>
    <w:rsid w:val="00287293"/>
    <w:rsid w:val="0029301D"/>
    <w:rsid w:val="002950F5"/>
    <w:rsid w:val="002C7EA7"/>
    <w:rsid w:val="002D6AD7"/>
    <w:rsid w:val="002E0345"/>
    <w:rsid w:val="002E22CD"/>
    <w:rsid w:val="002F3AB6"/>
    <w:rsid w:val="002F402F"/>
    <w:rsid w:val="002F5E3F"/>
    <w:rsid w:val="003130E1"/>
    <w:rsid w:val="00330155"/>
    <w:rsid w:val="00360406"/>
    <w:rsid w:val="00382F28"/>
    <w:rsid w:val="0039771B"/>
    <w:rsid w:val="003A5AF7"/>
    <w:rsid w:val="003F28F9"/>
    <w:rsid w:val="0042724D"/>
    <w:rsid w:val="004312BF"/>
    <w:rsid w:val="00432834"/>
    <w:rsid w:val="00446EB0"/>
    <w:rsid w:val="00472B6D"/>
    <w:rsid w:val="00492BEE"/>
    <w:rsid w:val="00496E84"/>
    <w:rsid w:val="004A3CA2"/>
    <w:rsid w:val="004B339A"/>
    <w:rsid w:val="004C1C2A"/>
    <w:rsid w:val="004E2B2A"/>
    <w:rsid w:val="004F5CAD"/>
    <w:rsid w:val="00516B2A"/>
    <w:rsid w:val="005219AC"/>
    <w:rsid w:val="00535885"/>
    <w:rsid w:val="00537759"/>
    <w:rsid w:val="00546705"/>
    <w:rsid w:val="005471D1"/>
    <w:rsid w:val="00551738"/>
    <w:rsid w:val="00564F7B"/>
    <w:rsid w:val="005658D8"/>
    <w:rsid w:val="00575491"/>
    <w:rsid w:val="005D2FDE"/>
    <w:rsid w:val="005E1D47"/>
    <w:rsid w:val="005F54CA"/>
    <w:rsid w:val="005F6414"/>
    <w:rsid w:val="00600F07"/>
    <w:rsid w:val="00604454"/>
    <w:rsid w:val="006048B4"/>
    <w:rsid w:val="006053A9"/>
    <w:rsid w:val="00617468"/>
    <w:rsid w:val="00620072"/>
    <w:rsid w:val="006261AE"/>
    <w:rsid w:val="00626DFA"/>
    <w:rsid w:val="00652D0C"/>
    <w:rsid w:val="00655A60"/>
    <w:rsid w:val="00656A94"/>
    <w:rsid w:val="006A4FEB"/>
    <w:rsid w:val="006D1FD8"/>
    <w:rsid w:val="006D2802"/>
    <w:rsid w:val="006D49F4"/>
    <w:rsid w:val="006F414A"/>
    <w:rsid w:val="006F49AE"/>
    <w:rsid w:val="00701208"/>
    <w:rsid w:val="00705C95"/>
    <w:rsid w:val="00723DBF"/>
    <w:rsid w:val="007259CE"/>
    <w:rsid w:val="007265B2"/>
    <w:rsid w:val="00733510"/>
    <w:rsid w:val="00755178"/>
    <w:rsid w:val="00762BF2"/>
    <w:rsid w:val="00776427"/>
    <w:rsid w:val="00777436"/>
    <w:rsid w:val="00783859"/>
    <w:rsid w:val="00785352"/>
    <w:rsid w:val="007A3BE1"/>
    <w:rsid w:val="007A5F0D"/>
    <w:rsid w:val="007B4191"/>
    <w:rsid w:val="007C30AF"/>
    <w:rsid w:val="00802671"/>
    <w:rsid w:val="0081118F"/>
    <w:rsid w:val="0082393E"/>
    <w:rsid w:val="00826BBB"/>
    <w:rsid w:val="008346B2"/>
    <w:rsid w:val="008441F5"/>
    <w:rsid w:val="00861CDD"/>
    <w:rsid w:val="00873140"/>
    <w:rsid w:val="008742DE"/>
    <w:rsid w:val="00886047"/>
    <w:rsid w:val="00896340"/>
    <w:rsid w:val="008D1324"/>
    <w:rsid w:val="008D61A8"/>
    <w:rsid w:val="008E3D40"/>
    <w:rsid w:val="008E4693"/>
    <w:rsid w:val="00902D74"/>
    <w:rsid w:val="00922CF0"/>
    <w:rsid w:val="00930E24"/>
    <w:rsid w:val="00942A31"/>
    <w:rsid w:val="009476DB"/>
    <w:rsid w:val="0095214F"/>
    <w:rsid w:val="00972E1E"/>
    <w:rsid w:val="009746F7"/>
    <w:rsid w:val="0097762E"/>
    <w:rsid w:val="009879DB"/>
    <w:rsid w:val="00997A21"/>
    <w:rsid w:val="009A13FB"/>
    <w:rsid w:val="009B1162"/>
    <w:rsid w:val="009B5FAE"/>
    <w:rsid w:val="009B775B"/>
    <w:rsid w:val="009D7DCB"/>
    <w:rsid w:val="009E4A98"/>
    <w:rsid w:val="009E5877"/>
    <w:rsid w:val="00A101CC"/>
    <w:rsid w:val="00A14F55"/>
    <w:rsid w:val="00A20414"/>
    <w:rsid w:val="00A33804"/>
    <w:rsid w:val="00A344F1"/>
    <w:rsid w:val="00A41542"/>
    <w:rsid w:val="00A43584"/>
    <w:rsid w:val="00A74E4A"/>
    <w:rsid w:val="00A823EF"/>
    <w:rsid w:val="00A90840"/>
    <w:rsid w:val="00AA5201"/>
    <w:rsid w:val="00AA6729"/>
    <w:rsid w:val="00AD08ED"/>
    <w:rsid w:val="00AD754F"/>
    <w:rsid w:val="00AE7354"/>
    <w:rsid w:val="00B122DE"/>
    <w:rsid w:val="00B212DB"/>
    <w:rsid w:val="00B24DD2"/>
    <w:rsid w:val="00B252D1"/>
    <w:rsid w:val="00B25683"/>
    <w:rsid w:val="00B339D0"/>
    <w:rsid w:val="00B33CEA"/>
    <w:rsid w:val="00B36016"/>
    <w:rsid w:val="00B477D0"/>
    <w:rsid w:val="00B5245D"/>
    <w:rsid w:val="00B547F5"/>
    <w:rsid w:val="00B650D8"/>
    <w:rsid w:val="00B72E5F"/>
    <w:rsid w:val="00B82DF0"/>
    <w:rsid w:val="00B96D49"/>
    <w:rsid w:val="00BB3678"/>
    <w:rsid w:val="00BB7D70"/>
    <w:rsid w:val="00BD0604"/>
    <w:rsid w:val="00BD74D3"/>
    <w:rsid w:val="00BE38BF"/>
    <w:rsid w:val="00BE38DE"/>
    <w:rsid w:val="00BE41CC"/>
    <w:rsid w:val="00C03575"/>
    <w:rsid w:val="00C07F2B"/>
    <w:rsid w:val="00C26827"/>
    <w:rsid w:val="00C27880"/>
    <w:rsid w:val="00C3060E"/>
    <w:rsid w:val="00C34471"/>
    <w:rsid w:val="00C405BC"/>
    <w:rsid w:val="00C85C5F"/>
    <w:rsid w:val="00CA1732"/>
    <w:rsid w:val="00CA28E0"/>
    <w:rsid w:val="00CB18E4"/>
    <w:rsid w:val="00CD2D74"/>
    <w:rsid w:val="00CE380E"/>
    <w:rsid w:val="00CF5017"/>
    <w:rsid w:val="00D022BB"/>
    <w:rsid w:val="00D52E8A"/>
    <w:rsid w:val="00D60DAB"/>
    <w:rsid w:val="00D6405F"/>
    <w:rsid w:val="00D74B19"/>
    <w:rsid w:val="00D93978"/>
    <w:rsid w:val="00DB3066"/>
    <w:rsid w:val="00DC2E35"/>
    <w:rsid w:val="00DE6815"/>
    <w:rsid w:val="00DF07C6"/>
    <w:rsid w:val="00DF6FD8"/>
    <w:rsid w:val="00DF7AC8"/>
    <w:rsid w:val="00E03035"/>
    <w:rsid w:val="00E10DEB"/>
    <w:rsid w:val="00E16801"/>
    <w:rsid w:val="00E16AFE"/>
    <w:rsid w:val="00E24D8C"/>
    <w:rsid w:val="00E52B45"/>
    <w:rsid w:val="00E53F26"/>
    <w:rsid w:val="00E57D64"/>
    <w:rsid w:val="00E759FD"/>
    <w:rsid w:val="00E92CCE"/>
    <w:rsid w:val="00E9592A"/>
    <w:rsid w:val="00EA0FD5"/>
    <w:rsid w:val="00EB0AB7"/>
    <w:rsid w:val="00EB32C4"/>
    <w:rsid w:val="00EB5099"/>
    <w:rsid w:val="00EE049F"/>
    <w:rsid w:val="00EE1223"/>
    <w:rsid w:val="00EF09F2"/>
    <w:rsid w:val="00F015D0"/>
    <w:rsid w:val="00F1337E"/>
    <w:rsid w:val="00F34688"/>
    <w:rsid w:val="00F37803"/>
    <w:rsid w:val="00F42617"/>
    <w:rsid w:val="00F63F84"/>
    <w:rsid w:val="00F719AD"/>
    <w:rsid w:val="00F82FF3"/>
    <w:rsid w:val="00F94AD2"/>
    <w:rsid w:val="00FA05D7"/>
    <w:rsid w:val="00FB2F6A"/>
    <w:rsid w:val="00FC10D1"/>
    <w:rsid w:val="00FC678C"/>
    <w:rsid w:val="00FD08BB"/>
    <w:rsid w:val="00FD6DC0"/>
    <w:rsid w:val="00FE54A8"/>
    <w:rsid w:val="00FE5B89"/>
    <w:rsid w:val="00FE5C5E"/>
    <w:rsid w:val="00FE6160"/>
    <w:rsid w:val="02335790"/>
    <w:rsid w:val="03D2A3F6"/>
    <w:rsid w:val="072CB9A1"/>
    <w:rsid w:val="07D03FE0"/>
    <w:rsid w:val="0DE29108"/>
    <w:rsid w:val="12B6022B"/>
    <w:rsid w:val="13160F6F"/>
    <w:rsid w:val="1901CAC5"/>
    <w:rsid w:val="1AD5B37E"/>
    <w:rsid w:val="229268D8"/>
    <w:rsid w:val="2836E41E"/>
    <w:rsid w:val="2993CEE6"/>
    <w:rsid w:val="3A71A65D"/>
    <w:rsid w:val="41A4CD75"/>
    <w:rsid w:val="4522C2CA"/>
    <w:rsid w:val="48726AF7"/>
    <w:rsid w:val="4B02F4C2"/>
    <w:rsid w:val="5111E01A"/>
    <w:rsid w:val="521B8BF1"/>
    <w:rsid w:val="52ADB07B"/>
    <w:rsid w:val="5CDE7094"/>
    <w:rsid w:val="632CDF11"/>
    <w:rsid w:val="63A74B42"/>
    <w:rsid w:val="6A9D3890"/>
    <w:rsid w:val="6C3411EA"/>
    <w:rsid w:val="6C7D12D3"/>
    <w:rsid w:val="6D455121"/>
    <w:rsid w:val="74560C92"/>
    <w:rsid w:val="75E70033"/>
    <w:rsid w:val="76829123"/>
    <w:rsid w:val="7A857292"/>
    <w:rsid w:val="7A8C1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C436E"/>
  <w14:defaultImageDpi w14:val="96"/>
  <w15:docId w15:val="{60D9B6BC-8A67-423F-A28F-BB057CD31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E38BF"/>
    <w:pPr>
      <w:widowControl w:val="0"/>
      <w:autoSpaceDE w:val="0"/>
      <w:autoSpaceDN w:val="0"/>
      <w:spacing w:after="0" w:line="240" w:lineRule="auto"/>
      <w:ind w:left="164"/>
      <w:outlineLvl w:val="0"/>
    </w:pPr>
    <w:rPr>
      <w:rFonts w:ascii="Calibri" w:eastAsia="Calibri" w:hAnsi="Calibri" w:cs="Calibri"/>
      <w:b/>
      <w:bCs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rsid w:val="00BE38BF"/>
    <w:pPr>
      <w:widowControl w:val="0"/>
      <w:autoSpaceDE w:val="0"/>
      <w:autoSpaceDN w:val="0"/>
      <w:spacing w:after="0" w:line="240" w:lineRule="auto"/>
      <w:ind w:left="180"/>
      <w:outlineLvl w:val="1"/>
    </w:pPr>
    <w:rPr>
      <w:rFonts w:ascii="Calibri" w:eastAsia="Calibri" w:hAnsi="Calibri" w:cs="Calibri"/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46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69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B2F6A"/>
  </w:style>
  <w:style w:type="character" w:styleId="CommentReference">
    <w:name w:val="annotation reference"/>
    <w:basedOn w:val="DefaultParagraphFont"/>
    <w:uiPriority w:val="99"/>
    <w:semiHidden/>
    <w:unhideWhenUsed/>
    <w:rsid w:val="002D6A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6A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6A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A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A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6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AD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2D6AD7"/>
    <w:pPr>
      <w:ind w:left="720"/>
      <w:contextualSpacing/>
    </w:pPr>
  </w:style>
  <w:style w:type="paragraph" w:styleId="Revision">
    <w:name w:val="Revision"/>
    <w:hidden/>
    <w:uiPriority w:val="99"/>
    <w:semiHidden/>
    <w:rsid w:val="002E22C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219AC"/>
    <w:rPr>
      <w:color w:val="666666"/>
    </w:rPr>
  </w:style>
  <w:style w:type="character" w:styleId="FollowedHyperlink">
    <w:name w:val="FollowedHyperlink"/>
    <w:basedOn w:val="DefaultParagraphFont"/>
    <w:uiPriority w:val="99"/>
    <w:semiHidden/>
    <w:unhideWhenUsed/>
    <w:rsid w:val="006D49F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2B4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47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E38BF"/>
    <w:rPr>
      <w:rFonts w:ascii="Calibri" w:eastAsia="Calibri" w:hAnsi="Calibri" w:cs="Calibri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38BF"/>
    <w:rPr>
      <w:rFonts w:ascii="Calibri" w:eastAsia="Calibri" w:hAnsi="Calibri" w:cs="Calibri"/>
      <w:b/>
      <w:bCs/>
      <w:sz w:val="30"/>
      <w:szCs w:val="30"/>
    </w:rPr>
  </w:style>
  <w:style w:type="paragraph" w:styleId="BodyText">
    <w:name w:val="Body Text"/>
    <w:basedOn w:val="Normal"/>
    <w:link w:val="BodyTextChar"/>
    <w:uiPriority w:val="1"/>
    <w:qFormat/>
    <w:rsid w:val="00BE38BF"/>
    <w:pPr>
      <w:widowControl w:val="0"/>
      <w:autoSpaceDE w:val="0"/>
      <w:autoSpaceDN w:val="0"/>
      <w:spacing w:after="0" w:line="240" w:lineRule="auto"/>
      <w:ind w:left="481" w:hanging="36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BE38BF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BE38B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1627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7F1"/>
  </w:style>
  <w:style w:type="paragraph" w:styleId="Footer">
    <w:name w:val="footer"/>
    <w:basedOn w:val="Normal"/>
    <w:link w:val="FooterChar"/>
    <w:uiPriority w:val="99"/>
    <w:unhideWhenUsed/>
    <w:rsid w:val="001627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nann.org/vmpages/volunteeropportunitie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nann.org/vmpages/elec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nann.org/volunteeropportunities/election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AC3AB70B485A40AE83B7EDE85746CC" ma:contentTypeVersion="9" ma:contentTypeDescription="Create a new document." ma:contentTypeScope="" ma:versionID="b98ed342a8570b72d7623bee74fa6c85">
  <xsd:schema xmlns:xsd="http://www.w3.org/2001/XMLSchema" xmlns:xs="http://www.w3.org/2001/XMLSchema" xmlns:p="http://schemas.microsoft.com/office/2006/metadata/properties" xmlns:ns2="5aeff384-d56c-44a6-9a49-0e9bb57eb873" targetNamespace="http://schemas.microsoft.com/office/2006/metadata/properties" ma:root="true" ma:fieldsID="dbc30ae7c9fe96387d8f5e7c30511482" ns2:_="">
    <xsd:import namespace="5aeff384-d56c-44a6-9a49-0e9bb57eb8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ff384-d56c-44a6-9a49-0e9bb57eb8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9e17280-6357-4f01-98d8-aff652f546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eff384-d56c-44a6-9a49-0e9bb57eb87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7ABA968-54F6-4C97-899B-3C12EF1FA2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45E666-7CCD-4291-A36C-9A6B132B20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A6B4A5-4672-4279-9C4C-1241A0E7C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eff384-d56c-44a6-9a49-0e9bb57eb8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3182FD-6B03-42FD-9012-25DA355CEA5C}">
  <ds:schemaRefs>
    <ds:schemaRef ds:uri="http://schemas.microsoft.com/office/2006/metadata/properties"/>
    <ds:schemaRef ds:uri="http://schemas.microsoft.com/office/infopath/2007/PartnerControls"/>
    <ds:schemaRef ds:uri="5aeff384-d56c-44a6-9a49-0e9bb57eb8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6</Pages>
  <Words>1410</Words>
  <Characters>8590</Characters>
  <Application>Microsoft Office Word</Application>
  <DocSecurity>0</DocSecurity>
  <Lines>505</Lines>
  <Paragraphs>416</Paragraphs>
  <ScaleCrop>false</ScaleCrop>
  <Company/>
  <LinksUpToDate>false</LinksUpToDate>
  <CharactersWithSpaces>9584</CharactersWithSpaces>
  <SharedDoc>false</SharedDoc>
  <HLinks>
    <vt:vector size="12" baseType="variant">
      <vt:variant>
        <vt:i4>3997793</vt:i4>
      </vt:variant>
      <vt:variant>
        <vt:i4>15</vt:i4>
      </vt:variant>
      <vt:variant>
        <vt:i4>0</vt:i4>
      </vt:variant>
      <vt:variant>
        <vt:i4>5</vt:i4>
      </vt:variant>
      <vt:variant>
        <vt:lpwstr>https://my.nann.org/vmpages/volunteeropportunities</vt:lpwstr>
      </vt:variant>
      <vt:variant>
        <vt:lpwstr/>
      </vt:variant>
      <vt:variant>
        <vt:i4>5570573</vt:i4>
      </vt:variant>
      <vt:variant>
        <vt:i4>12</vt:i4>
      </vt:variant>
      <vt:variant>
        <vt:i4>0</vt:i4>
      </vt:variant>
      <vt:variant>
        <vt:i4>5</vt:i4>
      </vt:variant>
      <vt:variant>
        <vt:lpwstr>https://my.nann.org/vmpages/elec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Wallace</dc:creator>
  <cp:keywords/>
  <dc:description/>
  <cp:lastModifiedBy>Natalie Glaid</cp:lastModifiedBy>
  <cp:revision>133</cp:revision>
  <dcterms:created xsi:type="dcterms:W3CDTF">2023-12-20T12:52:00Z</dcterms:created>
  <dcterms:modified xsi:type="dcterms:W3CDTF">2026-01-26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AC3AB70B485A40AE83B7EDE85746CC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GrammarlyDocumentId">
    <vt:lpwstr>e002e104c075f219cee2d019f14e274ab9f22d08af5b177358be367c3ad5e8e2</vt:lpwstr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3" name="docLang">
    <vt:lpwstr>en</vt:lpwstr>
  </property>
</Properties>
</file>